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ADFDFC" w14:textId="1A78A084" w:rsidR="006B50BB" w:rsidRPr="00C07668" w:rsidRDefault="00C07668" w:rsidP="006E046D">
      <w:pPr>
        <w:spacing w:after="0" w:line="240" w:lineRule="auto"/>
        <w:rPr>
          <w:b/>
          <w:sz w:val="32"/>
        </w:rPr>
      </w:pPr>
      <w:r>
        <w:rPr>
          <w:b/>
          <w:noProof/>
          <w:sz w:val="32"/>
        </w:rPr>
        <w:drawing>
          <wp:inline distT="0" distB="0" distL="0" distR="0" wp14:anchorId="6700B8BF" wp14:editId="0CFB3A81">
            <wp:extent cx="1981200" cy="791845"/>
            <wp:effectExtent l="0" t="0" r="0" b="0"/>
            <wp:docPr id="1" name="Picture 1" descr="Disability: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sability:IN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1200" cy="791845"/>
                    </a:xfrm>
                    <a:prstGeom prst="rect">
                      <a:avLst/>
                    </a:prstGeom>
                  </pic:spPr>
                </pic:pic>
              </a:graphicData>
            </a:graphic>
          </wp:inline>
        </w:drawing>
      </w:r>
      <w:r w:rsidR="006E046D">
        <w:rPr>
          <w:b/>
          <w:i/>
          <w:sz w:val="32"/>
        </w:rPr>
        <w:tab/>
      </w:r>
      <w:r w:rsidR="006E046D">
        <w:rPr>
          <w:b/>
          <w:i/>
          <w:sz w:val="32"/>
        </w:rPr>
        <w:tab/>
      </w:r>
      <w:r w:rsidR="006E046D">
        <w:rPr>
          <w:b/>
          <w:i/>
          <w:sz w:val="32"/>
        </w:rPr>
        <w:tab/>
      </w:r>
      <w:r w:rsidR="006E046D">
        <w:rPr>
          <w:b/>
          <w:i/>
          <w:sz w:val="32"/>
        </w:rPr>
        <w:tab/>
      </w:r>
      <w:r w:rsidR="006E046D">
        <w:rPr>
          <w:b/>
          <w:i/>
          <w:sz w:val="32"/>
        </w:rPr>
        <w:tab/>
      </w:r>
      <w:r w:rsidR="006B50BB" w:rsidRPr="00EE4908">
        <w:rPr>
          <w:b/>
          <w:i/>
          <w:sz w:val="32"/>
        </w:rPr>
        <w:t>Position Description:</w:t>
      </w:r>
    </w:p>
    <w:p w14:paraId="40F56C50" w14:textId="48294E3C" w:rsidR="006B50BB" w:rsidRPr="006B50BB" w:rsidRDefault="00A970BC" w:rsidP="00BD65B1">
      <w:pPr>
        <w:spacing w:after="0" w:line="240" w:lineRule="auto"/>
        <w:jc w:val="right"/>
        <w:rPr>
          <w:b/>
          <w:sz w:val="32"/>
        </w:rPr>
      </w:pPr>
      <w:r>
        <w:rPr>
          <w:b/>
          <w:sz w:val="32"/>
        </w:rPr>
        <w:t>Senior Manager</w:t>
      </w:r>
      <w:r w:rsidR="000B6FCD">
        <w:rPr>
          <w:b/>
          <w:sz w:val="32"/>
        </w:rPr>
        <w:t>,</w:t>
      </w:r>
      <w:r>
        <w:rPr>
          <w:b/>
          <w:sz w:val="32"/>
        </w:rPr>
        <w:t xml:space="preserve"> </w:t>
      </w:r>
      <w:r w:rsidR="00D63930">
        <w:rPr>
          <w:b/>
          <w:sz w:val="32"/>
        </w:rPr>
        <w:t>NextGen Initiatives</w:t>
      </w:r>
    </w:p>
    <w:p w14:paraId="6285E3D1" w14:textId="77777777" w:rsidR="004566DA" w:rsidRDefault="004566DA" w:rsidP="00BD65B1">
      <w:pPr>
        <w:pBdr>
          <w:bottom w:val="single" w:sz="12" w:space="1" w:color="auto"/>
        </w:pBdr>
        <w:spacing w:after="0" w:line="240" w:lineRule="auto"/>
      </w:pPr>
    </w:p>
    <w:p w14:paraId="08FA6F0C" w14:textId="77777777" w:rsidR="00375F76" w:rsidRDefault="00375F76" w:rsidP="00BD65B1">
      <w:pPr>
        <w:spacing w:after="0" w:line="240" w:lineRule="auto"/>
      </w:pPr>
    </w:p>
    <w:p w14:paraId="0796933F" w14:textId="77777777" w:rsidR="005A179E" w:rsidRPr="007A5570" w:rsidRDefault="005A179E" w:rsidP="005A179E">
      <w:pPr>
        <w:spacing w:after="0" w:line="240" w:lineRule="auto"/>
        <w:rPr>
          <w:b/>
          <w:color w:val="0070C0"/>
        </w:rPr>
      </w:pPr>
      <w:r w:rsidRPr="0099412B">
        <w:rPr>
          <w:b/>
          <w:color w:val="0070C0"/>
        </w:rPr>
        <w:t>Organizational Information:</w:t>
      </w:r>
    </w:p>
    <w:p w14:paraId="369B8512" w14:textId="77777777" w:rsidR="005A179E" w:rsidRPr="00CE1192" w:rsidRDefault="005A179E" w:rsidP="005A179E">
      <w:pPr>
        <w:pStyle w:val="Heading2"/>
        <w:spacing w:after="0" w:line="240" w:lineRule="auto"/>
        <w:rPr>
          <w:rFonts w:asciiTheme="minorHAnsi" w:hAnsiTheme="minorHAnsi"/>
          <w:color w:val="auto"/>
          <w:sz w:val="22"/>
          <w:szCs w:val="22"/>
        </w:rPr>
      </w:pPr>
      <w:r w:rsidRPr="00CE1192">
        <w:rPr>
          <w:rFonts w:asciiTheme="minorHAnsi" w:hAnsiTheme="minorHAnsi"/>
          <w:color w:val="auto"/>
          <w:sz w:val="22"/>
          <w:szCs w:val="22"/>
        </w:rPr>
        <w:t xml:space="preserve">Who We </w:t>
      </w:r>
      <w:proofErr w:type="gramStart"/>
      <w:r w:rsidRPr="00CE1192">
        <w:rPr>
          <w:rFonts w:asciiTheme="minorHAnsi" w:hAnsiTheme="minorHAnsi"/>
          <w:color w:val="auto"/>
          <w:sz w:val="22"/>
          <w:szCs w:val="22"/>
        </w:rPr>
        <w:t>Are</w:t>
      </w:r>
      <w:proofErr w:type="gramEnd"/>
    </w:p>
    <w:p w14:paraId="074CCB53" w14:textId="77777777" w:rsidR="005A179E" w:rsidRDefault="005A179E" w:rsidP="005A179E">
      <w:pPr>
        <w:spacing w:after="0" w:line="240" w:lineRule="auto"/>
      </w:pPr>
      <w:r w:rsidRPr="00CE1192">
        <w:t xml:space="preserve">Disability:IN is the leading nonprofit resource for business disability inclusion worldwide. Our </w:t>
      </w:r>
      <w:r w:rsidRPr="00CE1192">
        <w:rPr>
          <w:highlight w:val="white"/>
        </w:rPr>
        <w:t xml:space="preserve">network of more than </w:t>
      </w:r>
      <w:r>
        <w:rPr>
          <w:highlight w:val="white"/>
        </w:rPr>
        <w:t>250</w:t>
      </w:r>
      <w:r w:rsidRPr="00CE1192">
        <w:rPr>
          <w:highlight w:val="white"/>
        </w:rPr>
        <w:t xml:space="preserve"> corporations </w:t>
      </w:r>
      <w:r w:rsidRPr="00CE1192">
        <w:t xml:space="preserve">expands opportunities for people with disabilities across enterprises. Our organization and </w:t>
      </w:r>
      <w:r>
        <w:t>25</w:t>
      </w:r>
      <w:r w:rsidRPr="00CE1192">
        <w:t xml:space="preserve"> </w:t>
      </w:r>
      <w:r>
        <w:t>a</w:t>
      </w:r>
      <w:r w:rsidRPr="00CE1192">
        <w:t>ffiliates raise a collective voice of positive change for people with disabilities in business.</w:t>
      </w:r>
    </w:p>
    <w:p w14:paraId="2820E314" w14:textId="77777777" w:rsidR="005A179E" w:rsidRPr="00CE1192" w:rsidRDefault="005A179E" w:rsidP="005A179E">
      <w:pPr>
        <w:spacing w:after="0" w:line="240" w:lineRule="auto"/>
      </w:pPr>
    </w:p>
    <w:p w14:paraId="10B44B63" w14:textId="77777777" w:rsidR="005A179E" w:rsidRPr="00CE1192" w:rsidRDefault="005A179E" w:rsidP="005A179E">
      <w:pPr>
        <w:pStyle w:val="Heading2"/>
        <w:spacing w:after="0" w:line="240" w:lineRule="auto"/>
        <w:rPr>
          <w:rFonts w:asciiTheme="minorHAnsi" w:hAnsiTheme="minorHAnsi"/>
          <w:color w:val="auto"/>
          <w:sz w:val="22"/>
          <w:szCs w:val="22"/>
        </w:rPr>
      </w:pPr>
      <w:bookmarkStart w:id="0" w:name="_2j7kqronvcnx" w:colFirst="0" w:colLast="0"/>
      <w:bookmarkEnd w:id="0"/>
      <w:r w:rsidRPr="00CE1192">
        <w:rPr>
          <w:rFonts w:asciiTheme="minorHAnsi" w:hAnsiTheme="minorHAnsi"/>
          <w:color w:val="auto"/>
          <w:sz w:val="22"/>
          <w:szCs w:val="22"/>
        </w:rPr>
        <w:t>What We Do</w:t>
      </w:r>
    </w:p>
    <w:p w14:paraId="6FBCD5A0" w14:textId="191CF776" w:rsidR="005A179E" w:rsidRPr="00CE1192" w:rsidRDefault="005A179E" w:rsidP="005A179E">
      <w:pPr>
        <w:spacing w:after="0" w:line="240" w:lineRule="auto"/>
      </w:pPr>
      <w:r w:rsidRPr="00CE1192">
        <w:t xml:space="preserve">Disability:IN promotes </w:t>
      </w:r>
      <w:r w:rsidRPr="00CE1192">
        <w:rPr>
          <w:highlight w:val="white"/>
        </w:rPr>
        <w:t xml:space="preserve">disability inclusion by heightening awareness, advising </w:t>
      </w:r>
      <w:r w:rsidR="006E046D" w:rsidRPr="00CE1192">
        <w:rPr>
          <w:highlight w:val="white"/>
        </w:rPr>
        <w:t>corporations,</w:t>
      </w:r>
      <w:r w:rsidRPr="00CE1192">
        <w:rPr>
          <w:highlight w:val="white"/>
        </w:rPr>
        <w:t xml:space="preserve"> and sharing proven strategies for including people with disabilities in the workplace, supply chain, and marketplace. </w:t>
      </w:r>
      <w:r w:rsidRPr="00CE1192">
        <w:t xml:space="preserve">We expand opportunities for people with disabilities by helping companies invigorate their disability initiatives, explore best practices, incorporate culture changes, and realize positive business outcomes. </w:t>
      </w:r>
    </w:p>
    <w:p w14:paraId="70D163F5" w14:textId="17DA4EAE" w:rsidR="00A90B95" w:rsidRPr="005A179E" w:rsidRDefault="005A179E" w:rsidP="005A179E">
      <w:pPr>
        <w:pStyle w:val="ListParagraph"/>
        <w:spacing w:after="0" w:line="240" w:lineRule="auto"/>
        <w:ind w:left="360"/>
      </w:pPr>
      <w:r w:rsidRPr="00CE1192">
        <w:t xml:space="preserve"> </w:t>
      </w:r>
    </w:p>
    <w:p w14:paraId="62BDF097" w14:textId="4A31400A" w:rsidR="00C07668" w:rsidRPr="000D099A" w:rsidRDefault="00C07668" w:rsidP="00BD65B1">
      <w:pPr>
        <w:spacing w:after="0" w:line="240" w:lineRule="auto"/>
        <w:rPr>
          <w:b/>
          <w:color w:val="0070C0"/>
        </w:rPr>
      </w:pPr>
      <w:r w:rsidRPr="0099412B">
        <w:rPr>
          <w:b/>
          <w:color w:val="0070C0"/>
        </w:rPr>
        <w:t>Position Summary</w:t>
      </w:r>
      <w:r w:rsidR="005A6A3F" w:rsidRPr="0099412B">
        <w:rPr>
          <w:b/>
          <w:color w:val="0070C0"/>
        </w:rPr>
        <w:t>:</w:t>
      </w:r>
    </w:p>
    <w:p w14:paraId="1153E672" w14:textId="3BF754B0" w:rsidR="00C07668" w:rsidRDefault="007E1E5F" w:rsidP="00BD65B1">
      <w:pPr>
        <w:spacing w:after="0" w:line="240" w:lineRule="auto"/>
      </w:pPr>
      <w:r>
        <w:t xml:space="preserve">The </w:t>
      </w:r>
      <w:r w:rsidR="00CB05B8">
        <w:t xml:space="preserve">Senior Manager, </w:t>
      </w:r>
      <w:r>
        <w:t xml:space="preserve">NextGen Initiatives </w:t>
      </w:r>
      <w:r w:rsidRPr="007E1E5F">
        <w:t xml:space="preserve">is responsible for </w:t>
      </w:r>
      <w:r w:rsidR="00CB05B8">
        <w:t xml:space="preserve">overseeing all </w:t>
      </w:r>
      <w:r w:rsidR="00172AFA">
        <w:t xml:space="preserve">efforts related to </w:t>
      </w:r>
      <w:proofErr w:type="spellStart"/>
      <w:r w:rsidR="00172AFA">
        <w:t>Disability:IN’s</w:t>
      </w:r>
      <w:proofErr w:type="spellEnd"/>
      <w:r w:rsidR="00172AFA">
        <w:t xml:space="preserve"> </w:t>
      </w:r>
      <w:r w:rsidR="00172AFA" w:rsidRPr="00F91130">
        <w:t xml:space="preserve">NextGen Initiatives </w:t>
      </w:r>
      <w:r w:rsidR="00F460D3" w:rsidRPr="00F91130">
        <w:t xml:space="preserve">and continuing to grow and expand the program both inside and outside the U.S. </w:t>
      </w:r>
      <w:r w:rsidR="006D7BE7" w:rsidRPr="00F91130">
        <w:t xml:space="preserve"> Experience with accessibility, accommodations, and disability matters is a plus.</w:t>
      </w:r>
    </w:p>
    <w:p w14:paraId="5ABC5431" w14:textId="77777777" w:rsidR="00C07668" w:rsidRDefault="00C07668" w:rsidP="00BD65B1">
      <w:pPr>
        <w:spacing w:after="0" w:line="240" w:lineRule="auto"/>
        <w:rPr>
          <w:b/>
        </w:rPr>
      </w:pPr>
    </w:p>
    <w:p w14:paraId="721E6D73" w14:textId="0DA3B13D" w:rsidR="00375F76" w:rsidRDefault="006B50BB" w:rsidP="00BD65B1">
      <w:pPr>
        <w:spacing w:after="0" w:line="240" w:lineRule="auto"/>
        <w:rPr>
          <w:color w:val="0070C0"/>
        </w:rPr>
      </w:pPr>
      <w:r w:rsidRPr="0099412B">
        <w:rPr>
          <w:b/>
          <w:color w:val="0070C0"/>
        </w:rPr>
        <w:t xml:space="preserve">Essential Duties and Responsibilities: </w:t>
      </w:r>
    </w:p>
    <w:p w14:paraId="61977CD0" w14:textId="22CA8443" w:rsidR="0070577F" w:rsidRPr="0070577F" w:rsidRDefault="0070577F" w:rsidP="0070577F">
      <w:pPr>
        <w:numPr>
          <w:ilvl w:val="0"/>
          <w:numId w:val="10"/>
        </w:numPr>
        <w:spacing w:after="0" w:line="240" w:lineRule="auto"/>
        <w:rPr>
          <w:bCs/>
        </w:rPr>
      </w:pPr>
      <w:r w:rsidRPr="0070577F">
        <w:rPr>
          <w:bCs/>
        </w:rPr>
        <w:t>Design</w:t>
      </w:r>
      <w:r w:rsidR="005D5718">
        <w:rPr>
          <w:bCs/>
        </w:rPr>
        <w:t>, lead and scale</w:t>
      </w:r>
      <w:r w:rsidRPr="0070577F">
        <w:rPr>
          <w:bCs/>
        </w:rPr>
        <w:t xml:space="preserve"> programs and initiatives that enhance professional development and career opportunities for college students and grad</w:t>
      </w:r>
      <w:r w:rsidR="00AB5976">
        <w:rPr>
          <w:bCs/>
        </w:rPr>
        <w:t>uates</w:t>
      </w:r>
      <w:r w:rsidRPr="0070577F">
        <w:rPr>
          <w:bCs/>
        </w:rPr>
        <w:t xml:space="preserve"> with disabilities</w:t>
      </w:r>
      <w:r w:rsidR="00AB5976">
        <w:rPr>
          <w:bCs/>
        </w:rPr>
        <w:t>.</w:t>
      </w:r>
    </w:p>
    <w:p w14:paraId="0B9C13A7" w14:textId="40C00D49" w:rsidR="0070577F" w:rsidRPr="0070577F" w:rsidRDefault="0070577F" w:rsidP="0070577F">
      <w:pPr>
        <w:numPr>
          <w:ilvl w:val="0"/>
          <w:numId w:val="10"/>
        </w:numPr>
        <w:spacing w:after="0" w:line="240" w:lineRule="auto"/>
        <w:rPr>
          <w:bCs/>
        </w:rPr>
      </w:pPr>
      <w:r w:rsidRPr="0070577F">
        <w:rPr>
          <w:bCs/>
        </w:rPr>
        <w:t xml:space="preserve">Manage the </w:t>
      </w:r>
      <w:r w:rsidR="005D5718">
        <w:rPr>
          <w:bCs/>
        </w:rPr>
        <w:t>m</w:t>
      </w:r>
      <w:r w:rsidRPr="0070577F">
        <w:rPr>
          <w:bCs/>
        </w:rPr>
        <w:t>entorship program for up to college students and 200 corporate partners</w:t>
      </w:r>
      <w:r w:rsidR="005D5718">
        <w:rPr>
          <w:bCs/>
        </w:rPr>
        <w:t>, both inside and outside the U.S</w:t>
      </w:r>
      <w:r w:rsidR="00AB5976">
        <w:rPr>
          <w:bCs/>
        </w:rPr>
        <w:t>.</w:t>
      </w:r>
    </w:p>
    <w:p w14:paraId="7DAAAA35" w14:textId="6D23F141" w:rsidR="0070577F" w:rsidRPr="0070577F" w:rsidRDefault="0070577F" w:rsidP="0070577F">
      <w:pPr>
        <w:numPr>
          <w:ilvl w:val="0"/>
          <w:numId w:val="10"/>
        </w:numPr>
        <w:spacing w:after="0" w:line="240" w:lineRule="auto"/>
        <w:rPr>
          <w:bCs/>
        </w:rPr>
      </w:pPr>
      <w:r w:rsidRPr="0070577F">
        <w:rPr>
          <w:bCs/>
        </w:rPr>
        <w:t xml:space="preserve">Manage </w:t>
      </w:r>
      <w:r w:rsidR="00677011">
        <w:rPr>
          <w:bCs/>
        </w:rPr>
        <w:t>-</w:t>
      </w:r>
      <w:r w:rsidRPr="0070577F">
        <w:rPr>
          <w:bCs/>
        </w:rPr>
        <w:t xml:space="preserve"> </w:t>
      </w:r>
      <w:r w:rsidR="005D5718">
        <w:rPr>
          <w:bCs/>
        </w:rPr>
        <w:t xml:space="preserve">all programming related to NextGen that occurs at the </w:t>
      </w:r>
      <w:r w:rsidR="0032408B">
        <w:rPr>
          <w:bCs/>
        </w:rPr>
        <w:t>Disability:IN</w:t>
      </w:r>
      <w:r w:rsidR="005D5718">
        <w:rPr>
          <w:bCs/>
        </w:rPr>
        <w:t xml:space="preserve"> Conference, as well as webinars, virtual and in-person matchmaking and events that happen throughout the year.</w:t>
      </w:r>
    </w:p>
    <w:p w14:paraId="1750AA78" w14:textId="3955988C" w:rsidR="0070577F" w:rsidRPr="0070577F" w:rsidRDefault="0070577F" w:rsidP="0070577F">
      <w:pPr>
        <w:numPr>
          <w:ilvl w:val="0"/>
          <w:numId w:val="10"/>
        </w:numPr>
        <w:spacing w:after="0" w:line="240" w:lineRule="auto"/>
        <w:rPr>
          <w:bCs/>
        </w:rPr>
      </w:pPr>
      <w:r w:rsidRPr="0070577F">
        <w:rPr>
          <w:bCs/>
        </w:rPr>
        <w:t>Manage the NextGen Council and NextGen Alumni Network for an ever</w:t>
      </w:r>
      <w:r w:rsidR="00AB5976">
        <w:rPr>
          <w:bCs/>
        </w:rPr>
        <w:t>-</w:t>
      </w:r>
      <w:r w:rsidRPr="0070577F">
        <w:rPr>
          <w:bCs/>
        </w:rPr>
        <w:t>growing number of college students and grads with disabilities</w:t>
      </w:r>
      <w:r w:rsidR="00AB5976">
        <w:rPr>
          <w:bCs/>
        </w:rPr>
        <w:t>.</w:t>
      </w:r>
    </w:p>
    <w:p w14:paraId="0CA870C6" w14:textId="07901FB6" w:rsidR="0070577F" w:rsidRPr="0070577F" w:rsidRDefault="0070577F" w:rsidP="0070577F">
      <w:pPr>
        <w:numPr>
          <w:ilvl w:val="0"/>
          <w:numId w:val="10"/>
        </w:numPr>
        <w:spacing w:after="0" w:line="240" w:lineRule="auto"/>
        <w:rPr>
          <w:bCs/>
        </w:rPr>
      </w:pPr>
      <w:r w:rsidRPr="0070577F">
        <w:rPr>
          <w:bCs/>
        </w:rPr>
        <w:t>Lead recruitment efforts for college students with disabilities to meet NextGen Initiative</w:t>
      </w:r>
      <w:r w:rsidR="00AB5976">
        <w:rPr>
          <w:bCs/>
        </w:rPr>
        <w:t>s’</w:t>
      </w:r>
      <w:r w:rsidRPr="0070577F">
        <w:rPr>
          <w:bCs/>
        </w:rPr>
        <w:t xml:space="preserve"> goals</w:t>
      </w:r>
      <w:r w:rsidR="00AB5976">
        <w:rPr>
          <w:bCs/>
        </w:rPr>
        <w:t>.</w:t>
      </w:r>
    </w:p>
    <w:p w14:paraId="1EE3F672" w14:textId="4B068B05" w:rsidR="0070577F" w:rsidRDefault="0070577F" w:rsidP="0070577F">
      <w:pPr>
        <w:numPr>
          <w:ilvl w:val="0"/>
          <w:numId w:val="10"/>
        </w:numPr>
        <w:spacing w:after="0" w:line="240" w:lineRule="auto"/>
        <w:rPr>
          <w:bCs/>
        </w:rPr>
      </w:pPr>
      <w:r w:rsidRPr="0070577F">
        <w:rPr>
          <w:bCs/>
        </w:rPr>
        <w:t xml:space="preserve">Support Disability:IN corporate partner recruitment efforts through the NextGen network via </w:t>
      </w:r>
      <w:r w:rsidR="00AB5976">
        <w:rPr>
          <w:bCs/>
        </w:rPr>
        <w:t>a</w:t>
      </w:r>
      <w:r w:rsidRPr="0070577F">
        <w:rPr>
          <w:bCs/>
        </w:rPr>
        <w:t xml:space="preserve"> team of consultants</w:t>
      </w:r>
      <w:r w:rsidR="00AB5976">
        <w:rPr>
          <w:bCs/>
        </w:rPr>
        <w:t>; manage and coordinate this team of consultants and volunteers.</w:t>
      </w:r>
    </w:p>
    <w:p w14:paraId="5510205F" w14:textId="6B4B741D" w:rsidR="00D63A14" w:rsidRPr="0070577F" w:rsidRDefault="00D63A14" w:rsidP="0070577F">
      <w:pPr>
        <w:numPr>
          <w:ilvl w:val="0"/>
          <w:numId w:val="10"/>
        </w:numPr>
        <w:spacing w:after="0" w:line="240" w:lineRule="auto"/>
        <w:rPr>
          <w:bCs/>
        </w:rPr>
      </w:pPr>
      <w:r>
        <w:rPr>
          <w:bCs/>
        </w:rPr>
        <w:t xml:space="preserve">Develop and cultivate relationships with potential </w:t>
      </w:r>
      <w:r w:rsidR="00275115">
        <w:rPr>
          <w:bCs/>
        </w:rPr>
        <w:t>funders and</w:t>
      </w:r>
      <w:r>
        <w:rPr>
          <w:bCs/>
        </w:rPr>
        <w:t xml:space="preserve"> identify </w:t>
      </w:r>
      <w:r w:rsidR="002B673F">
        <w:rPr>
          <w:bCs/>
        </w:rPr>
        <w:t>potential grant opportunities to apply for.</w:t>
      </w:r>
    </w:p>
    <w:p w14:paraId="2A724024" w14:textId="2CDB7150" w:rsidR="0070577F" w:rsidRPr="0070577F" w:rsidRDefault="0070577F" w:rsidP="0070577F">
      <w:pPr>
        <w:numPr>
          <w:ilvl w:val="0"/>
          <w:numId w:val="10"/>
        </w:numPr>
        <w:spacing w:after="0" w:line="240" w:lineRule="auto"/>
        <w:rPr>
          <w:bCs/>
        </w:rPr>
      </w:pPr>
      <w:r w:rsidRPr="0070577F">
        <w:rPr>
          <w:bCs/>
        </w:rPr>
        <w:t>Track NextGen employment outcomes and growth throughout NextGen programs</w:t>
      </w:r>
      <w:r w:rsidR="00AB5976">
        <w:rPr>
          <w:bCs/>
        </w:rPr>
        <w:t>.</w:t>
      </w:r>
    </w:p>
    <w:p w14:paraId="7C137EEA" w14:textId="435F40EA" w:rsidR="0070577F" w:rsidRPr="0070577F" w:rsidRDefault="0070577F" w:rsidP="0070577F">
      <w:pPr>
        <w:numPr>
          <w:ilvl w:val="0"/>
          <w:numId w:val="10"/>
        </w:numPr>
        <w:spacing w:after="0" w:line="240" w:lineRule="auto"/>
        <w:rPr>
          <w:bCs/>
        </w:rPr>
      </w:pPr>
      <w:r w:rsidRPr="0070577F">
        <w:rPr>
          <w:bCs/>
        </w:rPr>
        <w:t>Work with Disability:IN Staff to market and grow the program</w:t>
      </w:r>
      <w:r w:rsidR="00AD04C4">
        <w:rPr>
          <w:bCs/>
        </w:rPr>
        <w:t>.</w:t>
      </w:r>
    </w:p>
    <w:p w14:paraId="12F8CF0C" w14:textId="674B08A3" w:rsidR="0070577F" w:rsidRPr="0070577F" w:rsidRDefault="0070577F" w:rsidP="0070577F">
      <w:pPr>
        <w:numPr>
          <w:ilvl w:val="0"/>
          <w:numId w:val="10"/>
        </w:numPr>
        <w:spacing w:after="0" w:line="240" w:lineRule="auto"/>
        <w:rPr>
          <w:bCs/>
        </w:rPr>
      </w:pPr>
      <w:r w:rsidRPr="0070577F">
        <w:rPr>
          <w:bCs/>
        </w:rPr>
        <w:t>Work with supporting agencies outside Disability:IN to maintain relationships and develop streams of qualified talent for NextGen programs</w:t>
      </w:r>
      <w:r w:rsidR="00AB5976">
        <w:rPr>
          <w:bCs/>
        </w:rPr>
        <w:t>.</w:t>
      </w:r>
    </w:p>
    <w:p w14:paraId="6E2BB288" w14:textId="384A320A" w:rsidR="0070577F" w:rsidRDefault="0070577F" w:rsidP="0070577F">
      <w:pPr>
        <w:numPr>
          <w:ilvl w:val="0"/>
          <w:numId w:val="10"/>
        </w:numPr>
        <w:spacing w:after="0" w:line="240" w:lineRule="auto"/>
        <w:rPr>
          <w:bCs/>
        </w:rPr>
      </w:pPr>
      <w:r w:rsidRPr="0070577F">
        <w:rPr>
          <w:bCs/>
        </w:rPr>
        <w:t xml:space="preserve">Organize and assist with events hosted by </w:t>
      </w:r>
      <w:r w:rsidR="00AB5976" w:rsidRPr="0070577F">
        <w:rPr>
          <w:bCs/>
        </w:rPr>
        <w:t>NextGen Leaders</w:t>
      </w:r>
      <w:r w:rsidR="00AB5976">
        <w:rPr>
          <w:bCs/>
        </w:rPr>
        <w:t>’</w:t>
      </w:r>
      <w:r w:rsidR="00AB5976" w:rsidRPr="0070577F">
        <w:rPr>
          <w:bCs/>
        </w:rPr>
        <w:t xml:space="preserve"> </w:t>
      </w:r>
      <w:r w:rsidRPr="0070577F">
        <w:rPr>
          <w:bCs/>
        </w:rPr>
        <w:t xml:space="preserve">corporate partners, </w:t>
      </w:r>
      <w:r w:rsidR="00AB5976">
        <w:rPr>
          <w:bCs/>
        </w:rPr>
        <w:t>introducing</w:t>
      </w:r>
      <w:r w:rsidRPr="0070577F">
        <w:rPr>
          <w:bCs/>
        </w:rPr>
        <w:t xml:space="preserve"> students to their organization</w:t>
      </w:r>
      <w:r w:rsidR="00AB5976">
        <w:rPr>
          <w:bCs/>
        </w:rPr>
        <w:t>s</w:t>
      </w:r>
      <w:r w:rsidRPr="0070577F">
        <w:rPr>
          <w:bCs/>
        </w:rPr>
        <w:t xml:space="preserve"> and recruit</w:t>
      </w:r>
      <w:r w:rsidR="00AB5976">
        <w:rPr>
          <w:bCs/>
        </w:rPr>
        <w:t>ing</w:t>
      </w:r>
      <w:r w:rsidRPr="0070577F">
        <w:rPr>
          <w:bCs/>
        </w:rPr>
        <w:t xml:space="preserve"> future talent</w:t>
      </w:r>
      <w:r w:rsidR="00AB5976">
        <w:rPr>
          <w:bCs/>
        </w:rPr>
        <w:t>.</w:t>
      </w:r>
    </w:p>
    <w:p w14:paraId="116E8C17" w14:textId="0B5D89B4" w:rsidR="00AD04C4" w:rsidRPr="0070577F" w:rsidRDefault="00AD04C4" w:rsidP="0070577F">
      <w:pPr>
        <w:numPr>
          <w:ilvl w:val="0"/>
          <w:numId w:val="10"/>
        </w:numPr>
        <w:spacing w:after="0" w:line="240" w:lineRule="auto"/>
        <w:rPr>
          <w:bCs/>
        </w:rPr>
      </w:pPr>
      <w:r>
        <w:rPr>
          <w:bCs/>
        </w:rPr>
        <w:lastRenderedPageBreak/>
        <w:t>Oversee programmatic budget and expenses.</w:t>
      </w:r>
    </w:p>
    <w:p w14:paraId="228E08AA" w14:textId="77777777" w:rsidR="00375F76" w:rsidRDefault="00375F76" w:rsidP="00BD65B1">
      <w:pPr>
        <w:spacing w:after="0" w:line="240" w:lineRule="auto"/>
      </w:pPr>
    </w:p>
    <w:p w14:paraId="1B9507DD" w14:textId="1538CE64" w:rsidR="00375F76" w:rsidRPr="0099412B" w:rsidRDefault="00D30D09" w:rsidP="00BD65B1">
      <w:pPr>
        <w:spacing w:after="0" w:line="240" w:lineRule="auto"/>
        <w:rPr>
          <w:b/>
          <w:color w:val="0070C0"/>
        </w:rPr>
      </w:pPr>
      <w:r w:rsidRPr="0099412B">
        <w:rPr>
          <w:b/>
          <w:color w:val="0070C0"/>
        </w:rPr>
        <w:t xml:space="preserve">Work </w:t>
      </w:r>
      <w:r w:rsidR="00E60BFD">
        <w:rPr>
          <w:b/>
          <w:color w:val="0070C0"/>
        </w:rPr>
        <w:t xml:space="preserve">Schedule, Location, </w:t>
      </w:r>
      <w:r w:rsidR="005A6A3F" w:rsidRPr="0099412B">
        <w:rPr>
          <w:b/>
          <w:color w:val="0070C0"/>
        </w:rPr>
        <w:t>and Travel Requirements</w:t>
      </w:r>
      <w:r w:rsidR="006B50BB" w:rsidRPr="0099412B">
        <w:rPr>
          <w:b/>
          <w:color w:val="0070C0"/>
        </w:rPr>
        <w:t xml:space="preserve"> </w:t>
      </w:r>
    </w:p>
    <w:p w14:paraId="3F5B66A7" w14:textId="57D67162" w:rsidR="00375F76" w:rsidRDefault="0095018C" w:rsidP="00BD65B1">
      <w:pPr>
        <w:pStyle w:val="ListParagraph"/>
        <w:numPr>
          <w:ilvl w:val="0"/>
          <w:numId w:val="5"/>
        </w:numPr>
        <w:spacing w:after="0" w:line="240" w:lineRule="auto"/>
      </w:pPr>
      <w:r>
        <w:t>Disability:IN is a fully remote organization</w:t>
      </w:r>
      <w:r w:rsidR="00AB5976">
        <w:t xml:space="preserve">; </w:t>
      </w:r>
      <w:r>
        <w:t>employee</w:t>
      </w:r>
      <w:r w:rsidR="0028409E">
        <w:t>s are expected to</w:t>
      </w:r>
      <w:r>
        <w:t xml:space="preserve"> operate independently from </w:t>
      </w:r>
      <w:r w:rsidR="00AB5976">
        <w:t>a</w:t>
      </w:r>
      <w:r>
        <w:t xml:space="preserve"> home</w:t>
      </w:r>
      <w:r w:rsidR="0099412B">
        <w:t xml:space="preserve"> office</w:t>
      </w:r>
      <w:r w:rsidR="00784BDE">
        <w:t>.</w:t>
      </w:r>
    </w:p>
    <w:p w14:paraId="68D7F28B" w14:textId="786709A7" w:rsidR="00375F76" w:rsidRDefault="00AB5976" w:rsidP="00BD65B1">
      <w:pPr>
        <w:pStyle w:val="ListParagraph"/>
        <w:numPr>
          <w:ilvl w:val="0"/>
          <w:numId w:val="5"/>
        </w:numPr>
        <w:spacing w:after="0" w:line="240" w:lineRule="auto"/>
      </w:pPr>
      <w:r>
        <w:t>D</w:t>
      </w:r>
      <w:r w:rsidR="00093D40">
        <w:t>omestic</w:t>
      </w:r>
      <w:r w:rsidR="00B84864">
        <w:t xml:space="preserve"> travel 2-3 times a year</w:t>
      </w:r>
      <w:r w:rsidR="00093D40">
        <w:t xml:space="preserve"> for 3-5 days at a time</w:t>
      </w:r>
      <w:r w:rsidR="00B84864">
        <w:t>.</w:t>
      </w:r>
    </w:p>
    <w:p w14:paraId="73EF7D65" w14:textId="7FB77EFA" w:rsidR="00B84864" w:rsidRDefault="00B84864" w:rsidP="00BD65B1">
      <w:pPr>
        <w:pStyle w:val="ListParagraph"/>
        <w:numPr>
          <w:ilvl w:val="0"/>
          <w:numId w:val="5"/>
        </w:numPr>
        <w:spacing w:after="0" w:line="240" w:lineRule="auto"/>
      </w:pPr>
      <w:r>
        <w:t xml:space="preserve">Occasional night and weekend </w:t>
      </w:r>
      <w:r w:rsidR="001B4949">
        <w:t xml:space="preserve">work </w:t>
      </w:r>
      <w:r>
        <w:t>may be required.</w:t>
      </w:r>
    </w:p>
    <w:p w14:paraId="3F80BE2D" w14:textId="77777777" w:rsidR="00375F76" w:rsidRDefault="00375F76" w:rsidP="00BD65B1">
      <w:pPr>
        <w:spacing w:after="0" w:line="240" w:lineRule="auto"/>
      </w:pPr>
    </w:p>
    <w:p w14:paraId="01548930" w14:textId="2402272C" w:rsidR="00A20B63" w:rsidRPr="0099412B" w:rsidRDefault="005A6A3F" w:rsidP="00BD65B1">
      <w:pPr>
        <w:spacing w:after="0" w:line="240" w:lineRule="auto"/>
        <w:rPr>
          <w:b/>
          <w:color w:val="0070C0"/>
        </w:rPr>
      </w:pPr>
      <w:r w:rsidRPr="0099412B">
        <w:rPr>
          <w:b/>
          <w:color w:val="0070C0"/>
        </w:rPr>
        <w:t>Education and Experience:</w:t>
      </w:r>
    </w:p>
    <w:p w14:paraId="231F9BAE" w14:textId="42C15179" w:rsidR="00A20B63" w:rsidRDefault="00784BDE" w:rsidP="00BD65B1">
      <w:pPr>
        <w:pStyle w:val="ListParagraph"/>
        <w:numPr>
          <w:ilvl w:val="0"/>
          <w:numId w:val="6"/>
        </w:numPr>
        <w:spacing w:after="0" w:line="240" w:lineRule="auto"/>
      </w:pPr>
      <w:r>
        <w:t xml:space="preserve">Bachelor’s degree </w:t>
      </w:r>
      <w:r w:rsidR="00AB5976">
        <w:t xml:space="preserve">is </w:t>
      </w:r>
      <w:r>
        <w:t xml:space="preserve">required. </w:t>
      </w:r>
    </w:p>
    <w:p w14:paraId="0D5F6CB2" w14:textId="58C8A8CC" w:rsidR="002E13BF" w:rsidRDefault="003A0AA1" w:rsidP="00BD65B1">
      <w:pPr>
        <w:pStyle w:val="ListParagraph"/>
        <w:numPr>
          <w:ilvl w:val="0"/>
          <w:numId w:val="6"/>
        </w:numPr>
        <w:spacing w:after="0" w:line="240" w:lineRule="auto"/>
      </w:pPr>
      <w:r>
        <w:t xml:space="preserve">At least </w:t>
      </w:r>
      <w:r w:rsidR="00FC5294">
        <w:t>seven</w:t>
      </w:r>
      <w:r w:rsidR="002E13BF">
        <w:t xml:space="preserve"> years of experience required. </w:t>
      </w:r>
    </w:p>
    <w:p w14:paraId="368758E7" w14:textId="77777777" w:rsidR="00D94E66" w:rsidRPr="006D7BE7" w:rsidRDefault="00101253" w:rsidP="0030030F">
      <w:pPr>
        <w:pStyle w:val="ListParagraph"/>
        <w:numPr>
          <w:ilvl w:val="0"/>
          <w:numId w:val="6"/>
        </w:numPr>
        <w:spacing w:before="100" w:beforeAutospacing="1" w:after="100" w:afterAutospacing="1" w:line="240" w:lineRule="auto"/>
        <w:rPr>
          <w:rFonts w:eastAsia="Times New Roman" w:cstheme="minorHAnsi"/>
        </w:rPr>
      </w:pPr>
      <w:r w:rsidRPr="00101253">
        <w:t>Experience in coordinating and leading work tea</w:t>
      </w:r>
      <w:r w:rsidR="00AB5976">
        <w:t>ms, developing programs, and meeting program goals strongly preferred.</w:t>
      </w:r>
    </w:p>
    <w:p w14:paraId="599A3EC9" w14:textId="148E6A0E" w:rsidR="00D94E66" w:rsidRPr="00D94E66" w:rsidRDefault="00D94E66" w:rsidP="006D7BE7">
      <w:pPr>
        <w:pStyle w:val="ListParagraph"/>
        <w:numPr>
          <w:ilvl w:val="0"/>
          <w:numId w:val="6"/>
        </w:numPr>
        <w:spacing w:before="100" w:beforeAutospacing="1" w:after="100" w:afterAutospacing="1" w:line="240" w:lineRule="auto"/>
        <w:rPr>
          <w:rFonts w:eastAsia="Times New Roman" w:cstheme="minorHAnsi"/>
        </w:rPr>
      </w:pPr>
      <w:r w:rsidRPr="00D94E66">
        <w:rPr>
          <w:rFonts w:eastAsia="Times New Roman" w:cstheme="minorHAnsi"/>
        </w:rPr>
        <w:t>Minimum of six years of progressive experience in developing solutions and implementing strategies focusing on diversity and cross-cultural resource efforts in an organization with diverse constituencies.</w:t>
      </w:r>
    </w:p>
    <w:p w14:paraId="393ABB41" w14:textId="77777777" w:rsidR="009A1D39" w:rsidRDefault="009A1D39" w:rsidP="00BD65B1">
      <w:pPr>
        <w:spacing w:after="0" w:line="240" w:lineRule="auto"/>
        <w:rPr>
          <w:b/>
          <w:color w:val="0070C0"/>
        </w:rPr>
      </w:pPr>
    </w:p>
    <w:p w14:paraId="494E0464" w14:textId="13121EF8" w:rsidR="00706A99" w:rsidRPr="0099412B" w:rsidRDefault="00706A99" w:rsidP="00BD65B1">
      <w:pPr>
        <w:spacing w:after="0" w:line="240" w:lineRule="auto"/>
        <w:rPr>
          <w:b/>
          <w:color w:val="0070C0"/>
        </w:rPr>
      </w:pPr>
      <w:r>
        <w:rPr>
          <w:b/>
          <w:color w:val="0070C0"/>
        </w:rPr>
        <w:t>Salary</w:t>
      </w:r>
      <w:r w:rsidRPr="0099412B">
        <w:rPr>
          <w:b/>
          <w:color w:val="0070C0"/>
        </w:rPr>
        <w:t xml:space="preserve"> and </w:t>
      </w:r>
      <w:r>
        <w:rPr>
          <w:b/>
          <w:color w:val="0070C0"/>
        </w:rPr>
        <w:t>Benefits</w:t>
      </w:r>
      <w:r w:rsidRPr="0099412B">
        <w:rPr>
          <w:b/>
          <w:color w:val="0070C0"/>
        </w:rPr>
        <w:t>:</w:t>
      </w:r>
    </w:p>
    <w:p w14:paraId="510B3BDB" w14:textId="315330B1" w:rsidR="00706A99" w:rsidRDefault="00706A99" w:rsidP="00BD65B1">
      <w:pPr>
        <w:pStyle w:val="ListParagraph"/>
        <w:numPr>
          <w:ilvl w:val="0"/>
          <w:numId w:val="6"/>
        </w:numPr>
        <w:spacing w:after="0" w:line="240" w:lineRule="auto"/>
      </w:pPr>
      <w:r>
        <w:t>S</w:t>
      </w:r>
      <w:r w:rsidR="00D02FEB">
        <w:t>tarting s</w:t>
      </w:r>
      <w:r>
        <w:t xml:space="preserve">alary </w:t>
      </w:r>
      <w:r w:rsidR="000520C1">
        <w:t>commensurate with experience</w:t>
      </w:r>
      <w:r w:rsidR="0094289B">
        <w:t>.</w:t>
      </w:r>
    </w:p>
    <w:p w14:paraId="5F7FD442" w14:textId="40F77097" w:rsidR="00AB5976" w:rsidRDefault="00AB5976" w:rsidP="00BD65B1">
      <w:pPr>
        <w:pStyle w:val="ListParagraph"/>
        <w:numPr>
          <w:ilvl w:val="0"/>
          <w:numId w:val="6"/>
        </w:numPr>
        <w:spacing w:after="0" w:line="240" w:lineRule="auto"/>
      </w:pPr>
      <w:r>
        <w:t>Salary adjustments will be based on individual and organizational performance.</w:t>
      </w:r>
    </w:p>
    <w:p w14:paraId="5F974564" w14:textId="06679446" w:rsidR="00706A99" w:rsidRDefault="00706A99" w:rsidP="00BD65B1">
      <w:pPr>
        <w:pStyle w:val="ListParagraph"/>
        <w:numPr>
          <w:ilvl w:val="0"/>
          <w:numId w:val="6"/>
        </w:numPr>
        <w:spacing w:after="0" w:line="240" w:lineRule="auto"/>
      </w:pPr>
      <w:r>
        <w:t>Disability:IN offer</w:t>
      </w:r>
      <w:r w:rsidR="00D927F1">
        <w:t>s generous benefits</w:t>
      </w:r>
      <w:r w:rsidR="00AB5976">
        <w:t>,</w:t>
      </w:r>
      <w:r w:rsidR="00D927F1">
        <w:t xml:space="preserve"> including medical, dental and vision insurance, </w:t>
      </w:r>
      <w:r w:rsidR="00E60BFD">
        <w:t xml:space="preserve">a </w:t>
      </w:r>
      <w:r w:rsidR="00D927F1">
        <w:t>retirement plan, flex spending accounts</w:t>
      </w:r>
      <w:r w:rsidR="00E60BFD">
        <w:t>,</w:t>
      </w:r>
      <w:r w:rsidR="00D927F1">
        <w:t xml:space="preserve"> and </w:t>
      </w:r>
      <w:r w:rsidR="00F9457F">
        <w:t xml:space="preserve">unlimited paid time off. </w:t>
      </w:r>
    </w:p>
    <w:p w14:paraId="5B5735A1" w14:textId="77777777" w:rsidR="001B3508" w:rsidRDefault="001B3508" w:rsidP="006D7BE7">
      <w:pPr>
        <w:pStyle w:val="ListParagraph"/>
        <w:spacing w:after="0" w:line="240" w:lineRule="auto"/>
      </w:pPr>
    </w:p>
    <w:p w14:paraId="07DB199B" w14:textId="51ED9F39" w:rsidR="00A20B63" w:rsidRPr="0099412B" w:rsidRDefault="00A20B63" w:rsidP="00BD65B1">
      <w:pPr>
        <w:spacing w:after="0" w:line="240" w:lineRule="auto"/>
        <w:rPr>
          <w:b/>
          <w:color w:val="0070C0"/>
        </w:rPr>
      </w:pPr>
      <w:r w:rsidRPr="0099412B">
        <w:rPr>
          <w:b/>
          <w:color w:val="0070C0"/>
        </w:rPr>
        <w:t>Knowledge, Skills</w:t>
      </w:r>
      <w:r w:rsidR="00C07668" w:rsidRPr="0099412B">
        <w:rPr>
          <w:b/>
          <w:color w:val="0070C0"/>
        </w:rPr>
        <w:t>,</w:t>
      </w:r>
      <w:r w:rsidRPr="0099412B">
        <w:rPr>
          <w:b/>
          <w:color w:val="0070C0"/>
        </w:rPr>
        <w:t xml:space="preserve"> and Abilities: </w:t>
      </w:r>
    </w:p>
    <w:p w14:paraId="272EC6BA" w14:textId="5F28CA96" w:rsidR="002C4D26" w:rsidRPr="002C4D26" w:rsidRDefault="00076DEE" w:rsidP="002C4D26">
      <w:pPr>
        <w:numPr>
          <w:ilvl w:val="0"/>
          <w:numId w:val="13"/>
        </w:numPr>
        <w:spacing w:after="0" w:line="240" w:lineRule="auto"/>
      </w:pPr>
      <w:r>
        <w:t>D</w:t>
      </w:r>
      <w:r w:rsidR="002C4D26" w:rsidRPr="002C4D26">
        <w:t xml:space="preserve">esign new initiatives, programs, </w:t>
      </w:r>
      <w:r w:rsidR="00AB5976">
        <w:t>and events.</w:t>
      </w:r>
    </w:p>
    <w:p w14:paraId="488A99B2" w14:textId="01003844" w:rsidR="002C4D26" w:rsidRPr="002C4D26" w:rsidRDefault="00076DEE" w:rsidP="002C4D26">
      <w:pPr>
        <w:numPr>
          <w:ilvl w:val="0"/>
          <w:numId w:val="13"/>
        </w:numPr>
        <w:spacing w:after="0" w:line="240" w:lineRule="auto"/>
      </w:pPr>
      <w:r>
        <w:t>E</w:t>
      </w:r>
      <w:r w:rsidR="002C4D26" w:rsidRPr="002C4D26">
        <w:t>xecute on multiple tasks simultaneously</w:t>
      </w:r>
      <w:r w:rsidR="00AB5976">
        <w:t>, make difficult decisions in a timely manner, and adapt to changing priorities.</w:t>
      </w:r>
    </w:p>
    <w:p w14:paraId="1FAA338C" w14:textId="55F062EC" w:rsidR="002C4D26" w:rsidRPr="002C4D26" w:rsidRDefault="00076DEE" w:rsidP="00AB5976">
      <w:pPr>
        <w:numPr>
          <w:ilvl w:val="0"/>
          <w:numId w:val="13"/>
        </w:numPr>
        <w:spacing w:after="0" w:line="240" w:lineRule="auto"/>
      </w:pPr>
      <w:r>
        <w:t>S</w:t>
      </w:r>
      <w:r w:rsidR="002C4D26" w:rsidRPr="002C4D26">
        <w:t xml:space="preserve">trong </w:t>
      </w:r>
      <w:r w:rsidR="00AB5976">
        <w:t xml:space="preserve">customer service, </w:t>
      </w:r>
      <w:r w:rsidR="002C4D26" w:rsidRPr="002C4D26">
        <w:t>time management</w:t>
      </w:r>
      <w:r w:rsidR="00AB5976">
        <w:t>,</w:t>
      </w:r>
      <w:r w:rsidR="002C4D26" w:rsidRPr="002C4D26">
        <w:t xml:space="preserve"> and people management skills</w:t>
      </w:r>
      <w:r w:rsidR="00AB5976">
        <w:t xml:space="preserve">, with the ability to </w:t>
      </w:r>
      <w:r w:rsidR="002C4D26" w:rsidRPr="002C4D26">
        <w:t>lead/manage both student and company groups</w:t>
      </w:r>
      <w:r w:rsidR="004566DA">
        <w:t>.</w:t>
      </w:r>
    </w:p>
    <w:p w14:paraId="131A553D" w14:textId="328ED598" w:rsidR="002C4D26" w:rsidRPr="002C4D26" w:rsidRDefault="00076DEE" w:rsidP="002C4D26">
      <w:pPr>
        <w:numPr>
          <w:ilvl w:val="0"/>
          <w:numId w:val="13"/>
        </w:numPr>
        <w:spacing w:after="0" w:line="240" w:lineRule="auto"/>
      </w:pPr>
      <w:r>
        <w:t>R</w:t>
      </w:r>
      <w:r w:rsidR="00AB5976">
        <w:t xml:space="preserve">espond on a timely basis </w:t>
      </w:r>
      <w:r w:rsidR="002C4D26" w:rsidRPr="002C4D26">
        <w:t>to multiple stakeholders</w:t>
      </w:r>
      <w:r w:rsidR="00AB5976">
        <w:t xml:space="preserve"> and juggle numerous projects</w:t>
      </w:r>
      <w:r>
        <w:t xml:space="preserve"> </w:t>
      </w:r>
      <w:r w:rsidR="00AB5976">
        <w:t>simultaneously.</w:t>
      </w:r>
    </w:p>
    <w:p w14:paraId="0A976076" w14:textId="48B26AC1" w:rsidR="002C4D26" w:rsidRDefault="00076DEE" w:rsidP="002C4D26">
      <w:pPr>
        <w:numPr>
          <w:ilvl w:val="0"/>
          <w:numId w:val="13"/>
        </w:numPr>
        <w:spacing w:after="0" w:line="240" w:lineRule="auto"/>
      </w:pPr>
      <w:r>
        <w:t>S</w:t>
      </w:r>
      <w:r w:rsidR="002C4D26" w:rsidRPr="002C4D26">
        <w:t>upport college students as they transition from college to work</w:t>
      </w:r>
      <w:r w:rsidR="004566DA">
        <w:t>.</w:t>
      </w:r>
    </w:p>
    <w:p w14:paraId="1DEF7E33" w14:textId="77777777" w:rsidR="00677011" w:rsidRPr="006D7BE7" w:rsidRDefault="00FF6369" w:rsidP="00E252C1">
      <w:pPr>
        <w:pStyle w:val="ListParagraph"/>
        <w:numPr>
          <w:ilvl w:val="0"/>
          <w:numId w:val="13"/>
        </w:numPr>
        <w:spacing w:before="100" w:beforeAutospacing="1" w:after="100" w:afterAutospacing="1" w:line="240" w:lineRule="auto"/>
        <w:rPr>
          <w:rFonts w:eastAsia="Times New Roman" w:cstheme="minorHAnsi"/>
          <w:color w:val="494949"/>
        </w:rPr>
      </w:pPr>
      <w:r w:rsidRPr="00677011">
        <w:rPr>
          <w:rFonts w:cstheme="minorHAnsi"/>
        </w:rPr>
        <w:t xml:space="preserve">Sees beyond their department, has a strong understanding of cross-department connections, and identifies/evaluates/implements strategic opportunities to work across departments; ensures that such collaborations benefit Disability:IN in the form of better outcomes, greater efficiencies, etc. </w:t>
      </w:r>
    </w:p>
    <w:p w14:paraId="55C9093E" w14:textId="5E0C6E47" w:rsidR="00677011" w:rsidRPr="006D7BE7" w:rsidRDefault="00677011" w:rsidP="006D7BE7">
      <w:pPr>
        <w:pStyle w:val="ListParagraph"/>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Excellent verbal and written communication skills.</w:t>
      </w:r>
    </w:p>
    <w:p w14:paraId="1C746505" w14:textId="7640A14F" w:rsidR="00677011" w:rsidRPr="006D7BE7" w:rsidRDefault="00677011" w:rsidP="00677011">
      <w:pPr>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 xml:space="preserve">Excellent interpersonal and </w:t>
      </w:r>
      <w:r>
        <w:rPr>
          <w:rFonts w:eastAsia="Times New Roman" w:cstheme="minorHAnsi"/>
        </w:rPr>
        <w:t>partner</w:t>
      </w:r>
      <w:r w:rsidRPr="006D7BE7">
        <w:rPr>
          <w:rFonts w:eastAsia="Times New Roman" w:cstheme="minorHAnsi"/>
        </w:rPr>
        <w:t xml:space="preserve"> service skills</w:t>
      </w:r>
      <w:r>
        <w:rPr>
          <w:rFonts w:eastAsia="Times New Roman" w:cstheme="minorHAnsi"/>
        </w:rPr>
        <w:t>.</w:t>
      </w:r>
    </w:p>
    <w:p w14:paraId="38542DF5" w14:textId="3CBF09D6" w:rsidR="00677011" w:rsidRPr="006D7BE7" w:rsidRDefault="00677011" w:rsidP="00677011">
      <w:pPr>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Excellent organizational skills and attention to detail</w:t>
      </w:r>
    </w:p>
    <w:p w14:paraId="1073F23D" w14:textId="7B8F1FAC" w:rsidR="00677011" w:rsidRPr="006D7BE7" w:rsidRDefault="00677011" w:rsidP="00677011">
      <w:pPr>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Thorough understanding of diversity principles, practices, and procedures</w:t>
      </w:r>
    </w:p>
    <w:p w14:paraId="38D8E3BB" w14:textId="77777777" w:rsidR="00677011" w:rsidRPr="006D7BE7" w:rsidRDefault="00677011" w:rsidP="00677011">
      <w:pPr>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Strong leadership skills.</w:t>
      </w:r>
    </w:p>
    <w:p w14:paraId="03C31AA5" w14:textId="77777777" w:rsidR="00677011" w:rsidRPr="006D7BE7" w:rsidRDefault="00677011" w:rsidP="00677011">
      <w:pPr>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Ability to prioritize tasks and to delegate them when appropriate.</w:t>
      </w:r>
    </w:p>
    <w:p w14:paraId="6EE1D021" w14:textId="21010D25" w:rsidR="00677011" w:rsidRDefault="00677011" w:rsidP="00677011">
      <w:pPr>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Proficient with Microsoft Office Suite or related software.</w:t>
      </w:r>
    </w:p>
    <w:p w14:paraId="44C7CD1C" w14:textId="6A6FABC5" w:rsidR="00677011" w:rsidRPr="006D7BE7" w:rsidRDefault="00677011" w:rsidP="00677011">
      <w:pPr>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Strong analytical and problem-solving skills.</w:t>
      </w:r>
    </w:p>
    <w:p w14:paraId="591D86A5" w14:textId="443E62A4" w:rsidR="00677011" w:rsidRPr="006D7BE7" w:rsidRDefault="00677011" w:rsidP="00677011">
      <w:pPr>
        <w:numPr>
          <w:ilvl w:val="0"/>
          <w:numId w:val="13"/>
        </w:numPr>
        <w:spacing w:before="100" w:beforeAutospacing="1" w:after="100" w:afterAutospacing="1" w:line="240" w:lineRule="auto"/>
        <w:rPr>
          <w:rFonts w:eastAsia="Times New Roman" w:cstheme="minorHAnsi"/>
        </w:rPr>
      </w:pPr>
      <w:r w:rsidRPr="006D7BE7">
        <w:rPr>
          <w:rFonts w:eastAsia="Times New Roman" w:cstheme="minorHAnsi"/>
        </w:rPr>
        <w:t>Global awareness and strength on inclusion programs</w:t>
      </w:r>
    </w:p>
    <w:p w14:paraId="445DDAAF" w14:textId="19AE61E0" w:rsidR="00AA7B3E" w:rsidRPr="0099412B" w:rsidRDefault="0095018C" w:rsidP="00BD65B1">
      <w:pPr>
        <w:spacing w:after="0" w:line="240" w:lineRule="auto"/>
        <w:rPr>
          <w:b/>
          <w:color w:val="0070C0"/>
        </w:rPr>
      </w:pPr>
      <w:r w:rsidRPr="0099412B">
        <w:rPr>
          <w:b/>
          <w:color w:val="0070C0"/>
        </w:rPr>
        <w:lastRenderedPageBreak/>
        <w:t>Cultural</w:t>
      </w:r>
      <w:r w:rsidR="005A6A3F" w:rsidRPr="0099412B">
        <w:rPr>
          <w:b/>
          <w:color w:val="0070C0"/>
        </w:rPr>
        <w:t xml:space="preserve"> Competencies</w:t>
      </w:r>
      <w:r w:rsidR="0099412B">
        <w:rPr>
          <w:b/>
          <w:color w:val="0070C0"/>
        </w:rPr>
        <w:t>:</w:t>
      </w:r>
    </w:p>
    <w:p w14:paraId="7E2EA731" w14:textId="0BE64745" w:rsidR="00C11F72" w:rsidRDefault="00C11F72" w:rsidP="00BD65B1">
      <w:pPr>
        <w:pStyle w:val="ListParagraph"/>
        <w:numPr>
          <w:ilvl w:val="0"/>
          <w:numId w:val="6"/>
        </w:numPr>
        <w:spacing w:after="0" w:line="240" w:lineRule="auto"/>
      </w:pPr>
      <w:r>
        <w:t>An interest in, passion for, and commitment to Disability:IN’s work</w:t>
      </w:r>
      <w:r w:rsidR="00E60BFD">
        <w:t xml:space="preserve"> and </w:t>
      </w:r>
      <w:r w:rsidR="00076DEE">
        <w:t>core mission</w:t>
      </w:r>
      <w:r w:rsidR="00820DCF">
        <w:t>.</w:t>
      </w:r>
    </w:p>
    <w:p w14:paraId="5ED10480" w14:textId="75A62494" w:rsidR="00C11F72" w:rsidRPr="00820DCF" w:rsidRDefault="00C11F72" w:rsidP="00BD65B1">
      <w:pPr>
        <w:pStyle w:val="ListParagraph"/>
        <w:numPr>
          <w:ilvl w:val="0"/>
          <w:numId w:val="6"/>
        </w:numPr>
        <w:spacing w:after="0" w:line="240" w:lineRule="auto"/>
      </w:pPr>
      <w:r w:rsidRPr="00820DCF">
        <w:t>A willingness to take direction and carry out tasks at hand as directed by multiple supervisors/project leads.</w:t>
      </w:r>
    </w:p>
    <w:p w14:paraId="13A68C87" w14:textId="502A41A5" w:rsidR="00C11F72" w:rsidRDefault="00C11F72" w:rsidP="00BD65B1">
      <w:pPr>
        <w:pStyle w:val="ListParagraph"/>
        <w:numPr>
          <w:ilvl w:val="0"/>
          <w:numId w:val="6"/>
        </w:numPr>
        <w:spacing w:after="0" w:line="240" w:lineRule="auto"/>
      </w:pPr>
      <w:r>
        <w:t>The ability to speak up</w:t>
      </w:r>
      <w:r w:rsidR="00076DEE">
        <w:t xml:space="preserve">, </w:t>
      </w:r>
      <w:r>
        <w:t>contribute observations and ideas</w:t>
      </w:r>
      <w:r w:rsidR="00076DEE">
        <w:t xml:space="preserve">, and offer </w:t>
      </w:r>
      <w:r>
        <w:t>foresight about how to best fill gap</w:t>
      </w:r>
      <w:r w:rsidR="0099412B">
        <w:t>s and</w:t>
      </w:r>
      <w:r>
        <w:t xml:space="preserve"> solve problems</w:t>
      </w:r>
      <w:r w:rsidR="00452390">
        <w:t>.</w:t>
      </w:r>
    </w:p>
    <w:p w14:paraId="7769CB57" w14:textId="220F8932" w:rsidR="00C11F72" w:rsidRDefault="00C11F72" w:rsidP="00BD65B1">
      <w:pPr>
        <w:pStyle w:val="ListParagraph"/>
        <w:numPr>
          <w:ilvl w:val="0"/>
          <w:numId w:val="6"/>
        </w:numPr>
        <w:spacing w:after="0" w:line="240" w:lineRule="auto"/>
      </w:pPr>
      <w:r>
        <w:t xml:space="preserve">A personable and professional demeanor, with the ability to interact and communicate effectively with Disability:IN’s </w:t>
      </w:r>
      <w:r w:rsidR="00E60BFD">
        <w:t xml:space="preserve">staff and </w:t>
      </w:r>
      <w:r w:rsidR="0099412B">
        <w:t>constituents.</w:t>
      </w:r>
    </w:p>
    <w:p w14:paraId="21AA4D2D" w14:textId="1334DE46" w:rsidR="00C11F72" w:rsidRDefault="00C11F72" w:rsidP="00BD65B1">
      <w:pPr>
        <w:pStyle w:val="ListParagraph"/>
        <w:numPr>
          <w:ilvl w:val="0"/>
          <w:numId w:val="6"/>
        </w:numPr>
        <w:spacing w:after="0" w:line="240" w:lineRule="auto"/>
      </w:pPr>
      <w:r>
        <w:t>A high level of truthfulness, integrity, reliability, and honesty with work time and commitments.</w:t>
      </w:r>
    </w:p>
    <w:p w14:paraId="1D5F6A4D" w14:textId="0FB62087" w:rsidR="00C11F72" w:rsidRDefault="00C11F72" w:rsidP="00BD65B1">
      <w:pPr>
        <w:pStyle w:val="ListParagraph"/>
        <w:numPr>
          <w:ilvl w:val="0"/>
          <w:numId w:val="6"/>
        </w:numPr>
        <w:spacing w:after="0" w:line="240" w:lineRule="auto"/>
      </w:pPr>
      <w:r>
        <w:t xml:space="preserve">A high tolerance for ambiguity; must be flexible and comfortable with unstructured </w:t>
      </w:r>
      <w:r w:rsidR="0099412B">
        <w:t>time.</w:t>
      </w:r>
    </w:p>
    <w:p w14:paraId="707DD33A" w14:textId="590A98EF" w:rsidR="00C11F72" w:rsidRDefault="00C11F72" w:rsidP="00BD65B1">
      <w:pPr>
        <w:pStyle w:val="ListParagraph"/>
        <w:numPr>
          <w:ilvl w:val="0"/>
          <w:numId w:val="6"/>
        </w:numPr>
        <w:spacing w:after="0" w:line="240" w:lineRule="auto"/>
      </w:pPr>
      <w:r>
        <w:t>Driven, self-motivated, and willing to take initiative.</w:t>
      </w:r>
    </w:p>
    <w:p w14:paraId="261D4E4F" w14:textId="00A41AC1" w:rsidR="00C11F72" w:rsidRDefault="00C11F72" w:rsidP="00BD65B1">
      <w:pPr>
        <w:pStyle w:val="ListParagraph"/>
        <w:numPr>
          <w:ilvl w:val="0"/>
          <w:numId w:val="6"/>
        </w:numPr>
        <w:spacing w:after="0" w:line="240" w:lineRule="auto"/>
      </w:pPr>
      <w:r>
        <w:t>Must be a team player and collaborate respectfully and inclusively with others</w:t>
      </w:r>
      <w:r w:rsidR="0099412B">
        <w:t xml:space="preserve"> across the organization</w:t>
      </w:r>
      <w:r>
        <w:t>.</w:t>
      </w:r>
    </w:p>
    <w:p w14:paraId="087B6322" w14:textId="1F166FD0" w:rsidR="00677011" w:rsidRDefault="00C11F72" w:rsidP="00677011">
      <w:pPr>
        <w:pStyle w:val="ListParagraph"/>
        <w:numPr>
          <w:ilvl w:val="0"/>
          <w:numId w:val="6"/>
        </w:numPr>
        <w:spacing w:after="0" w:line="240" w:lineRule="auto"/>
      </w:pPr>
      <w:r>
        <w:t xml:space="preserve">Good judgment; knowing when to handle or escalate issues to </w:t>
      </w:r>
      <w:r w:rsidR="00677011">
        <w:t>supervisor</w:t>
      </w:r>
      <w:r>
        <w:t xml:space="preserve"> and others.</w:t>
      </w:r>
    </w:p>
    <w:p w14:paraId="2118CD52" w14:textId="77777777" w:rsidR="00677011" w:rsidRDefault="00677011" w:rsidP="00677011">
      <w:pPr>
        <w:spacing w:after="0" w:line="240" w:lineRule="auto"/>
        <w:rPr>
          <w:rFonts w:eastAsia="Times New Roman" w:cstheme="minorHAnsi"/>
          <w:b/>
          <w:bCs/>
          <w:color w:val="4F81BD" w:themeColor="accent1"/>
        </w:rPr>
      </w:pPr>
    </w:p>
    <w:p w14:paraId="08C1604D" w14:textId="77777777" w:rsidR="00677011" w:rsidRDefault="00677011" w:rsidP="00677011">
      <w:pPr>
        <w:spacing w:after="0" w:line="240" w:lineRule="auto"/>
        <w:rPr>
          <w:rFonts w:eastAsia="Times New Roman" w:cstheme="minorHAnsi"/>
          <w:b/>
          <w:bCs/>
          <w:color w:val="0070C0"/>
        </w:rPr>
      </w:pPr>
      <w:r w:rsidRPr="006D7BE7">
        <w:rPr>
          <w:rFonts w:eastAsia="Times New Roman" w:cstheme="minorHAnsi"/>
          <w:b/>
          <w:bCs/>
          <w:color w:val="0070C0"/>
        </w:rPr>
        <w:t>Supervisory Responsibilities:</w:t>
      </w:r>
    </w:p>
    <w:p w14:paraId="04ABDCB9" w14:textId="37BA7FB0" w:rsidR="00677011" w:rsidRPr="006D7BE7" w:rsidRDefault="00677011" w:rsidP="006D7BE7">
      <w:pPr>
        <w:pStyle w:val="ListParagraph"/>
        <w:numPr>
          <w:ilvl w:val="0"/>
          <w:numId w:val="17"/>
        </w:numPr>
        <w:spacing w:after="0" w:line="240" w:lineRule="auto"/>
        <w:rPr>
          <w:rFonts w:eastAsia="Times New Roman" w:cstheme="minorHAnsi"/>
        </w:rPr>
      </w:pPr>
      <w:r w:rsidRPr="006D7BE7">
        <w:rPr>
          <w:rFonts w:eastAsia="Times New Roman" w:cstheme="minorHAnsi"/>
        </w:rPr>
        <w:t>This position has direct supervisory responsibilities.</w:t>
      </w:r>
    </w:p>
    <w:p w14:paraId="503F554F" w14:textId="77777777" w:rsidR="00677011" w:rsidRPr="006D7BE7" w:rsidRDefault="00677011" w:rsidP="00677011">
      <w:pPr>
        <w:spacing w:after="0" w:line="240" w:lineRule="auto"/>
        <w:rPr>
          <w:rFonts w:ascii="Helvetica" w:eastAsia="Times New Roman" w:hAnsi="Helvetica" w:cs="Helvetica"/>
          <w:sz w:val="24"/>
          <w:szCs w:val="24"/>
        </w:rPr>
      </w:pPr>
      <w:r w:rsidRPr="006D7BE7">
        <w:rPr>
          <w:rFonts w:ascii="Helvetica" w:eastAsia="Times New Roman" w:hAnsi="Helvetica" w:cs="Helvetica"/>
          <w:sz w:val="24"/>
          <w:szCs w:val="24"/>
        </w:rPr>
        <w:t> </w:t>
      </w:r>
    </w:p>
    <w:p w14:paraId="36D74952" w14:textId="77777777" w:rsidR="00677011" w:rsidRDefault="00677011" w:rsidP="006D7BE7">
      <w:pPr>
        <w:spacing w:after="0" w:line="240" w:lineRule="auto"/>
      </w:pPr>
    </w:p>
    <w:p w14:paraId="67CA82F7" w14:textId="7CB9D171" w:rsidR="00AA7B3E" w:rsidRDefault="009061BC" w:rsidP="00BD65B1">
      <w:pPr>
        <w:spacing w:after="0" w:line="240" w:lineRule="auto"/>
        <w:rPr>
          <w:b/>
        </w:rPr>
      </w:pPr>
      <w:r>
        <w:rPr>
          <w:b/>
        </w:rPr>
        <w:t>Send all resumes to</w:t>
      </w:r>
      <w:r w:rsidR="00213ED5">
        <w:rPr>
          <w:b/>
        </w:rPr>
        <w:t xml:space="preserve"> HR,</w:t>
      </w:r>
      <w:r w:rsidR="009E3785">
        <w:rPr>
          <w:b/>
        </w:rPr>
        <w:t xml:space="preserve"> alicia@disabilityin.org</w:t>
      </w:r>
    </w:p>
    <w:p w14:paraId="61446AFE" w14:textId="77777777" w:rsidR="00A20B63" w:rsidRDefault="00A20B63" w:rsidP="00BD65B1">
      <w:pPr>
        <w:spacing w:after="0" w:line="240" w:lineRule="auto"/>
      </w:pPr>
    </w:p>
    <w:p w14:paraId="18C98837" w14:textId="77777777" w:rsidR="006B50BB" w:rsidRDefault="006B50BB" w:rsidP="00BD65B1">
      <w:pPr>
        <w:spacing w:after="0" w:line="240" w:lineRule="auto"/>
      </w:pPr>
    </w:p>
    <w:p w14:paraId="067B55B7" w14:textId="041C6067" w:rsidR="006B50BB" w:rsidRDefault="000E55A3" w:rsidP="00BD65B1">
      <w:pPr>
        <w:spacing w:after="0" w:line="240" w:lineRule="auto"/>
        <w:jc w:val="center"/>
        <w:rPr>
          <w:b/>
          <w:i/>
        </w:rPr>
      </w:pPr>
      <w:r>
        <w:rPr>
          <w:b/>
          <w:i/>
        </w:rPr>
        <w:t xml:space="preserve">The </w:t>
      </w:r>
      <w:r w:rsidR="00F41745">
        <w:rPr>
          <w:b/>
          <w:i/>
        </w:rPr>
        <w:t xml:space="preserve">Senior Manager, </w:t>
      </w:r>
      <w:r w:rsidR="00381922">
        <w:rPr>
          <w:b/>
          <w:i/>
        </w:rPr>
        <w:t xml:space="preserve">NextGen Initiatives </w:t>
      </w:r>
      <w:r w:rsidR="00CD016D">
        <w:rPr>
          <w:b/>
          <w:i/>
        </w:rPr>
        <w:t xml:space="preserve">may </w:t>
      </w:r>
      <w:r w:rsidR="006B50BB" w:rsidRPr="00375F76">
        <w:rPr>
          <w:b/>
          <w:i/>
        </w:rPr>
        <w:t>be required to perform other duties as</w:t>
      </w:r>
      <w:r w:rsidR="004566DA">
        <w:rPr>
          <w:b/>
          <w:i/>
        </w:rPr>
        <w:br/>
      </w:r>
      <w:r w:rsidR="006B50BB" w:rsidRPr="00375F76">
        <w:rPr>
          <w:b/>
          <w:i/>
        </w:rPr>
        <w:t xml:space="preserve">requested, </w:t>
      </w:r>
      <w:proofErr w:type="gramStart"/>
      <w:r w:rsidR="006B50BB" w:rsidRPr="00375F76">
        <w:rPr>
          <w:b/>
          <w:i/>
        </w:rPr>
        <w:t>directed</w:t>
      </w:r>
      <w:proofErr w:type="gramEnd"/>
      <w:r w:rsidR="006B50BB" w:rsidRPr="00375F76">
        <w:rPr>
          <w:b/>
          <w:i/>
        </w:rPr>
        <w:t xml:space="preserve"> or assigned.</w:t>
      </w:r>
    </w:p>
    <w:p w14:paraId="7ED26EE3" w14:textId="59451D0B" w:rsidR="009800CD" w:rsidRDefault="009800CD" w:rsidP="00BD65B1">
      <w:pPr>
        <w:spacing w:after="0" w:line="240" w:lineRule="auto"/>
        <w:jc w:val="center"/>
        <w:rPr>
          <w:b/>
          <w:i/>
        </w:rPr>
      </w:pPr>
    </w:p>
    <w:p w14:paraId="68BAA45F" w14:textId="77777777" w:rsidR="004566DA" w:rsidRDefault="004566DA" w:rsidP="00BD65B1">
      <w:pPr>
        <w:spacing w:after="0" w:line="240" w:lineRule="auto"/>
        <w:jc w:val="center"/>
        <w:rPr>
          <w:rFonts w:cstheme="minorHAnsi"/>
          <w:i/>
          <w:shd w:val="clear" w:color="auto" w:fill="FFFFFF"/>
        </w:rPr>
      </w:pPr>
    </w:p>
    <w:p w14:paraId="5F9F7925" w14:textId="77777777" w:rsidR="004566DA" w:rsidRDefault="004566DA" w:rsidP="00BD65B1">
      <w:pPr>
        <w:spacing w:after="0" w:line="240" w:lineRule="auto"/>
        <w:jc w:val="center"/>
        <w:rPr>
          <w:rFonts w:cstheme="minorHAnsi"/>
          <w:i/>
          <w:shd w:val="clear" w:color="auto" w:fill="FFFFFF"/>
        </w:rPr>
      </w:pPr>
    </w:p>
    <w:p w14:paraId="7B437C33" w14:textId="5B40CA58" w:rsidR="00D30D09" w:rsidRPr="004566DA" w:rsidRDefault="004566DA" w:rsidP="00BD65B1">
      <w:pPr>
        <w:spacing w:after="0" w:line="240" w:lineRule="auto"/>
        <w:jc w:val="center"/>
        <w:rPr>
          <w:rFonts w:cstheme="minorHAnsi"/>
          <w:b/>
          <w:i/>
        </w:rPr>
      </w:pPr>
      <w:r w:rsidRPr="004566DA">
        <w:rPr>
          <w:rFonts w:cstheme="minorHAnsi"/>
          <w:i/>
          <w:shd w:val="clear" w:color="auto" w:fill="FFFFFF"/>
        </w:rPr>
        <w:t>Disability:IN is an equal opportunity employer.</w:t>
      </w:r>
      <w:r>
        <w:rPr>
          <w:rFonts w:cstheme="minorHAnsi"/>
          <w:i/>
          <w:shd w:val="clear" w:color="auto" w:fill="FFFFFF"/>
        </w:rPr>
        <w:br/>
      </w:r>
      <w:r w:rsidRPr="004566DA">
        <w:rPr>
          <w:rFonts w:cstheme="minorHAnsi"/>
          <w:i/>
          <w:shd w:val="clear" w:color="auto" w:fill="FFFFFF"/>
        </w:rPr>
        <w:t>We celebrate diversity and are committed to creating an inclusive environment for all employees.  All qualified applicants will receive consideration for employment without regard to race, color, religion, sex, sexual orientation, gender identity, national origin, disability status, protected veteran status, or any other characteristic protected by law.  Persons with disabilities are strongly encouraged to apply.</w:t>
      </w:r>
    </w:p>
    <w:sectPr w:rsidR="00D30D09" w:rsidRPr="00456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365FC"/>
    <w:multiLevelType w:val="multilevel"/>
    <w:tmpl w:val="968C10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143CA"/>
    <w:multiLevelType w:val="hybridMultilevel"/>
    <w:tmpl w:val="E0EEB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106F1"/>
    <w:multiLevelType w:val="multilevel"/>
    <w:tmpl w:val="EBEE8A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B60E3E"/>
    <w:multiLevelType w:val="hybridMultilevel"/>
    <w:tmpl w:val="38F80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514AEF"/>
    <w:multiLevelType w:val="multilevel"/>
    <w:tmpl w:val="FDD8F1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AA7F24"/>
    <w:multiLevelType w:val="hybridMultilevel"/>
    <w:tmpl w:val="B9F695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D327466"/>
    <w:multiLevelType w:val="hybridMultilevel"/>
    <w:tmpl w:val="6F72D6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904AB4"/>
    <w:multiLevelType w:val="hybridMultilevel"/>
    <w:tmpl w:val="2E50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982129"/>
    <w:multiLevelType w:val="hybridMultilevel"/>
    <w:tmpl w:val="9E8CC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995EFC"/>
    <w:multiLevelType w:val="hybridMultilevel"/>
    <w:tmpl w:val="50EE4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E826E9"/>
    <w:multiLevelType w:val="hybridMultilevel"/>
    <w:tmpl w:val="817E4A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EE1677"/>
    <w:multiLevelType w:val="hybridMultilevel"/>
    <w:tmpl w:val="B37407D0"/>
    <w:lvl w:ilvl="0" w:tplc="FC665C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C3D25"/>
    <w:multiLevelType w:val="hybridMultilevel"/>
    <w:tmpl w:val="FCFCD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7D4B80"/>
    <w:multiLevelType w:val="multilevel"/>
    <w:tmpl w:val="76D8E0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0454CC"/>
    <w:multiLevelType w:val="hybridMultilevel"/>
    <w:tmpl w:val="B61A8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7AF0363"/>
    <w:multiLevelType w:val="hybridMultilevel"/>
    <w:tmpl w:val="C0900B90"/>
    <w:lvl w:ilvl="0" w:tplc="AC38934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A46681"/>
    <w:multiLevelType w:val="hybridMultilevel"/>
    <w:tmpl w:val="B296D064"/>
    <w:lvl w:ilvl="0" w:tplc="01A68A4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4A75E8"/>
    <w:multiLevelType w:val="multilevel"/>
    <w:tmpl w:val="10AE40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222E41"/>
    <w:multiLevelType w:val="hybridMultilevel"/>
    <w:tmpl w:val="833A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810927"/>
    <w:multiLevelType w:val="hybridMultilevel"/>
    <w:tmpl w:val="87544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541BAC"/>
    <w:multiLevelType w:val="multilevel"/>
    <w:tmpl w:val="ADC867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97518B"/>
    <w:multiLevelType w:val="hybridMultilevel"/>
    <w:tmpl w:val="F2ECD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0"/>
  </w:num>
  <w:num w:numId="3">
    <w:abstractNumId w:val="5"/>
  </w:num>
  <w:num w:numId="4">
    <w:abstractNumId w:val="14"/>
  </w:num>
  <w:num w:numId="5">
    <w:abstractNumId w:val="7"/>
  </w:num>
  <w:num w:numId="6">
    <w:abstractNumId w:val="8"/>
  </w:num>
  <w:num w:numId="7">
    <w:abstractNumId w:val="11"/>
  </w:num>
  <w:num w:numId="8">
    <w:abstractNumId w:val="15"/>
  </w:num>
  <w:num w:numId="9">
    <w:abstractNumId w:val="16"/>
  </w:num>
  <w:num w:numId="10">
    <w:abstractNumId w:val="9"/>
  </w:num>
  <w:num w:numId="11">
    <w:abstractNumId w:val="18"/>
  </w:num>
  <w:num w:numId="12">
    <w:abstractNumId w:val="1"/>
  </w:num>
  <w:num w:numId="13">
    <w:abstractNumId w:val="6"/>
  </w:num>
  <w:num w:numId="14">
    <w:abstractNumId w:val="12"/>
  </w:num>
  <w:num w:numId="15">
    <w:abstractNumId w:val="20"/>
  </w:num>
  <w:num w:numId="16">
    <w:abstractNumId w:val="21"/>
  </w:num>
  <w:num w:numId="17">
    <w:abstractNumId w:val="19"/>
  </w:num>
  <w:num w:numId="18">
    <w:abstractNumId w:val="0"/>
  </w:num>
  <w:num w:numId="19">
    <w:abstractNumId w:val="17"/>
  </w:num>
  <w:num w:numId="20">
    <w:abstractNumId w:val="13"/>
  </w:num>
  <w:num w:numId="21">
    <w:abstractNumId w:val="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IztzQxMbOwsDBQ0lEKTi0uzszPAykwrQUAbRfP3CwAAAA="/>
  </w:docVars>
  <w:rsids>
    <w:rsidRoot w:val="006B50BB"/>
    <w:rsid w:val="00022EB7"/>
    <w:rsid w:val="000520C1"/>
    <w:rsid w:val="00076DEE"/>
    <w:rsid w:val="00093D40"/>
    <w:rsid w:val="000B6FCD"/>
    <w:rsid w:val="000D099A"/>
    <w:rsid w:val="000E55A3"/>
    <w:rsid w:val="000F28F7"/>
    <w:rsid w:val="00101253"/>
    <w:rsid w:val="00107C46"/>
    <w:rsid w:val="00172AFA"/>
    <w:rsid w:val="001B1B6D"/>
    <w:rsid w:val="001B3508"/>
    <w:rsid w:val="001B4949"/>
    <w:rsid w:val="002049A5"/>
    <w:rsid w:val="00213ED5"/>
    <w:rsid w:val="00214C68"/>
    <w:rsid w:val="0025108A"/>
    <w:rsid w:val="00251F21"/>
    <w:rsid w:val="00275115"/>
    <w:rsid w:val="00276282"/>
    <w:rsid w:val="0028409E"/>
    <w:rsid w:val="002919EE"/>
    <w:rsid w:val="002B673F"/>
    <w:rsid w:val="002C4B98"/>
    <w:rsid w:val="002C4D26"/>
    <w:rsid w:val="002E13BF"/>
    <w:rsid w:val="0032408B"/>
    <w:rsid w:val="003300CD"/>
    <w:rsid w:val="00375F76"/>
    <w:rsid w:val="00381922"/>
    <w:rsid w:val="00385AD9"/>
    <w:rsid w:val="003A0AA1"/>
    <w:rsid w:val="003A66F1"/>
    <w:rsid w:val="003C0BE8"/>
    <w:rsid w:val="003C6A8C"/>
    <w:rsid w:val="003D181D"/>
    <w:rsid w:val="00401780"/>
    <w:rsid w:val="004060E2"/>
    <w:rsid w:val="004079E5"/>
    <w:rsid w:val="00425F7E"/>
    <w:rsid w:val="00442907"/>
    <w:rsid w:val="00452390"/>
    <w:rsid w:val="004566DA"/>
    <w:rsid w:val="004F1E8D"/>
    <w:rsid w:val="00502000"/>
    <w:rsid w:val="00573888"/>
    <w:rsid w:val="0057783F"/>
    <w:rsid w:val="005A179E"/>
    <w:rsid w:val="005A6A3F"/>
    <w:rsid w:val="005B7ABB"/>
    <w:rsid w:val="005C6F83"/>
    <w:rsid w:val="005D5718"/>
    <w:rsid w:val="005E01EC"/>
    <w:rsid w:val="00606EB0"/>
    <w:rsid w:val="00652561"/>
    <w:rsid w:val="006606F1"/>
    <w:rsid w:val="00677011"/>
    <w:rsid w:val="006B50BB"/>
    <w:rsid w:val="006D7BE7"/>
    <w:rsid w:val="006E046D"/>
    <w:rsid w:val="006F4DA1"/>
    <w:rsid w:val="006F660F"/>
    <w:rsid w:val="00703954"/>
    <w:rsid w:val="0070577F"/>
    <w:rsid w:val="00706A99"/>
    <w:rsid w:val="00742724"/>
    <w:rsid w:val="00746544"/>
    <w:rsid w:val="007649FC"/>
    <w:rsid w:val="0077520E"/>
    <w:rsid w:val="0078045C"/>
    <w:rsid w:val="00784BDE"/>
    <w:rsid w:val="007870D0"/>
    <w:rsid w:val="007C143B"/>
    <w:rsid w:val="007C280E"/>
    <w:rsid w:val="007C5F31"/>
    <w:rsid w:val="007E1E5F"/>
    <w:rsid w:val="007E47C9"/>
    <w:rsid w:val="007F2993"/>
    <w:rsid w:val="00820DCF"/>
    <w:rsid w:val="008213C5"/>
    <w:rsid w:val="00880DEF"/>
    <w:rsid w:val="0089215A"/>
    <w:rsid w:val="008D474B"/>
    <w:rsid w:val="009061BC"/>
    <w:rsid w:val="0094289B"/>
    <w:rsid w:val="0094507A"/>
    <w:rsid w:val="009467CE"/>
    <w:rsid w:val="0095018C"/>
    <w:rsid w:val="009800CD"/>
    <w:rsid w:val="0099412B"/>
    <w:rsid w:val="009A1D39"/>
    <w:rsid w:val="009A359D"/>
    <w:rsid w:val="009B6369"/>
    <w:rsid w:val="009E3785"/>
    <w:rsid w:val="00A20746"/>
    <w:rsid w:val="00A20B63"/>
    <w:rsid w:val="00A53D2D"/>
    <w:rsid w:val="00A81EFB"/>
    <w:rsid w:val="00A90B95"/>
    <w:rsid w:val="00A92057"/>
    <w:rsid w:val="00A970BC"/>
    <w:rsid w:val="00AA7B3E"/>
    <w:rsid w:val="00AB5976"/>
    <w:rsid w:val="00AD04C4"/>
    <w:rsid w:val="00AE3DB0"/>
    <w:rsid w:val="00B16FE7"/>
    <w:rsid w:val="00B40F7B"/>
    <w:rsid w:val="00B611CF"/>
    <w:rsid w:val="00B84864"/>
    <w:rsid w:val="00BA43E9"/>
    <w:rsid w:val="00BB7A7E"/>
    <w:rsid w:val="00BD65B1"/>
    <w:rsid w:val="00BE2722"/>
    <w:rsid w:val="00C07668"/>
    <w:rsid w:val="00C11F72"/>
    <w:rsid w:val="00C12A3A"/>
    <w:rsid w:val="00C222CE"/>
    <w:rsid w:val="00C258C2"/>
    <w:rsid w:val="00C300E5"/>
    <w:rsid w:val="00C7698C"/>
    <w:rsid w:val="00CB05B8"/>
    <w:rsid w:val="00CC4A0D"/>
    <w:rsid w:val="00CD016D"/>
    <w:rsid w:val="00CD1566"/>
    <w:rsid w:val="00CE1192"/>
    <w:rsid w:val="00D02FEB"/>
    <w:rsid w:val="00D278CB"/>
    <w:rsid w:val="00D30D09"/>
    <w:rsid w:val="00D33268"/>
    <w:rsid w:val="00D51494"/>
    <w:rsid w:val="00D63930"/>
    <w:rsid w:val="00D63A14"/>
    <w:rsid w:val="00D927F1"/>
    <w:rsid w:val="00D94E66"/>
    <w:rsid w:val="00DB6EED"/>
    <w:rsid w:val="00DD6727"/>
    <w:rsid w:val="00DF00E2"/>
    <w:rsid w:val="00DF1882"/>
    <w:rsid w:val="00E02FE3"/>
    <w:rsid w:val="00E24EAB"/>
    <w:rsid w:val="00E460B5"/>
    <w:rsid w:val="00E57FA9"/>
    <w:rsid w:val="00E60BFD"/>
    <w:rsid w:val="00E8579A"/>
    <w:rsid w:val="00EB54E5"/>
    <w:rsid w:val="00EE4908"/>
    <w:rsid w:val="00EF53EC"/>
    <w:rsid w:val="00F41745"/>
    <w:rsid w:val="00F460D3"/>
    <w:rsid w:val="00F62683"/>
    <w:rsid w:val="00F67EC3"/>
    <w:rsid w:val="00F90DF6"/>
    <w:rsid w:val="00F91130"/>
    <w:rsid w:val="00F9457F"/>
    <w:rsid w:val="00FC5294"/>
    <w:rsid w:val="00FF31AD"/>
    <w:rsid w:val="00FF6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620BC"/>
  <w15:docId w15:val="{8C06E358-0CF8-4BC9-8AB7-36AB7C665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rsid w:val="0095018C"/>
    <w:pPr>
      <w:keepNext/>
      <w:keepLines/>
      <w:spacing w:after="120"/>
      <w:outlineLvl w:val="1"/>
    </w:pPr>
    <w:rPr>
      <w:rFonts w:ascii="Arial" w:eastAsia="Arial" w:hAnsi="Arial" w:cs="Arial"/>
      <w:b/>
      <w:color w:val="4F81BD"/>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5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0BB"/>
    <w:rPr>
      <w:rFonts w:ascii="Tahoma" w:hAnsi="Tahoma" w:cs="Tahoma"/>
      <w:sz w:val="16"/>
      <w:szCs w:val="16"/>
    </w:rPr>
  </w:style>
  <w:style w:type="paragraph" w:styleId="ListParagraph">
    <w:name w:val="List Paragraph"/>
    <w:basedOn w:val="Normal"/>
    <w:uiPriority w:val="34"/>
    <w:qFormat/>
    <w:rsid w:val="00375F76"/>
    <w:pPr>
      <w:ind w:left="720"/>
      <w:contextualSpacing/>
    </w:pPr>
  </w:style>
  <w:style w:type="character" w:customStyle="1" w:styleId="Heading2Char">
    <w:name w:val="Heading 2 Char"/>
    <w:basedOn w:val="DefaultParagraphFont"/>
    <w:link w:val="Heading2"/>
    <w:rsid w:val="0095018C"/>
    <w:rPr>
      <w:rFonts w:ascii="Arial" w:eastAsia="Arial" w:hAnsi="Arial" w:cs="Arial"/>
      <w:b/>
      <w:color w:val="4F81BD"/>
      <w:sz w:val="28"/>
      <w:szCs w:val="28"/>
      <w:lang w:val="en"/>
    </w:rPr>
  </w:style>
  <w:style w:type="character" w:styleId="CommentReference">
    <w:name w:val="annotation reference"/>
    <w:basedOn w:val="DefaultParagraphFont"/>
    <w:uiPriority w:val="99"/>
    <w:semiHidden/>
    <w:unhideWhenUsed/>
    <w:rsid w:val="0028409E"/>
    <w:rPr>
      <w:sz w:val="16"/>
      <w:szCs w:val="16"/>
    </w:rPr>
  </w:style>
  <w:style w:type="paragraph" w:styleId="CommentText">
    <w:name w:val="annotation text"/>
    <w:basedOn w:val="Normal"/>
    <w:link w:val="CommentTextChar"/>
    <w:uiPriority w:val="99"/>
    <w:semiHidden/>
    <w:unhideWhenUsed/>
    <w:rsid w:val="0028409E"/>
    <w:pPr>
      <w:spacing w:line="240" w:lineRule="auto"/>
    </w:pPr>
    <w:rPr>
      <w:sz w:val="20"/>
      <w:szCs w:val="20"/>
    </w:rPr>
  </w:style>
  <w:style w:type="character" w:customStyle="1" w:styleId="CommentTextChar">
    <w:name w:val="Comment Text Char"/>
    <w:basedOn w:val="DefaultParagraphFont"/>
    <w:link w:val="CommentText"/>
    <w:uiPriority w:val="99"/>
    <w:semiHidden/>
    <w:rsid w:val="0028409E"/>
    <w:rPr>
      <w:sz w:val="20"/>
      <w:szCs w:val="20"/>
    </w:rPr>
  </w:style>
  <w:style w:type="paragraph" w:styleId="CommentSubject">
    <w:name w:val="annotation subject"/>
    <w:basedOn w:val="CommentText"/>
    <w:next w:val="CommentText"/>
    <w:link w:val="CommentSubjectChar"/>
    <w:uiPriority w:val="99"/>
    <w:semiHidden/>
    <w:unhideWhenUsed/>
    <w:rsid w:val="0028409E"/>
    <w:rPr>
      <w:b/>
      <w:bCs/>
    </w:rPr>
  </w:style>
  <w:style w:type="character" w:customStyle="1" w:styleId="CommentSubjectChar">
    <w:name w:val="Comment Subject Char"/>
    <w:basedOn w:val="CommentTextChar"/>
    <w:link w:val="CommentSubject"/>
    <w:uiPriority w:val="99"/>
    <w:semiHidden/>
    <w:rsid w:val="0028409E"/>
    <w:rPr>
      <w:b/>
      <w:bCs/>
      <w:sz w:val="20"/>
      <w:szCs w:val="20"/>
    </w:rPr>
  </w:style>
  <w:style w:type="character" w:styleId="Emphasis">
    <w:name w:val="Emphasis"/>
    <w:basedOn w:val="DefaultParagraphFont"/>
    <w:uiPriority w:val="20"/>
    <w:qFormat/>
    <w:rsid w:val="00677011"/>
    <w:rPr>
      <w:i/>
      <w:iCs/>
    </w:rPr>
  </w:style>
  <w:style w:type="paragraph" w:styleId="Revision">
    <w:name w:val="Revision"/>
    <w:hidden/>
    <w:uiPriority w:val="99"/>
    <w:semiHidden/>
    <w:rsid w:val="0067701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100357">
      <w:bodyDiv w:val="1"/>
      <w:marLeft w:val="0"/>
      <w:marRight w:val="0"/>
      <w:marTop w:val="0"/>
      <w:marBottom w:val="0"/>
      <w:divBdr>
        <w:top w:val="none" w:sz="0" w:space="0" w:color="auto"/>
        <w:left w:val="none" w:sz="0" w:space="0" w:color="auto"/>
        <w:bottom w:val="none" w:sz="0" w:space="0" w:color="auto"/>
        <w:right w:val="none" w:sz="0" w:space="0" w:color="auto"/>
      </w:divBdr>
      <w:divsChild>
        <w:div w:id="200824049">
          <w:marLeft w:val="0"/>
          <w:marRight w:val="0"/>
          <w:marTop w:val="0"/>
          <w:marBottom w:val="0"/>
          <w:divBdr>
            <w:top w:val="none" w:sz="0" w:space="0" w:color="auto"/>
            <w:left w:val="none" w:sz="0" w:space="0" w:color="auto"/>
            <w:bottom w:val="none" w:sz="0" w:space="0" w:color="auto"/>
            <w:right w:val="none" w:sz="0" w:space="0" w:color="auto"/>
          </w:divBdr>
        </w:div>
        <w:div w:id="826824527">
          <w:marLeft w:val="0"/>
          <w:marRight w:val="0"/>
          <w:marTop w:val="0"/>
          <w:marBottom w:val="0"/>
          <w:divBdr>
            <w:top w:val="none" w:sz="0" w:space="0" w:color="auto"/>
            <w:left w:val="none" w:sz="0" w:space="0" w:color="auto"/>
            <w:bottom w:val="none" w:sz="0" w:space="0" w:color="auto"/>
            <w:right w:val="none" w:sz="0" w:space="0" w:color="auto"/>
          </w:divBdr>
        </w:div>
      </w:divsChild>
    </w:div>
    <w:div w:id="1145703802">
      <w:bodyDiv w:val="1"/>
      <w:marLeft w:val="0"/>
      <w:marRight w:val="0"/>
      <w:marTop w:val="0"/>
      <w:marBottom w:val="0"/>
      <w:divBdr>
        <w:top w:val="none" w:sz="0" w:space="0" w:color="auto"/>
        <w:left w:val="none" w:sz="0" w:space="0" w:color="auto"/>
        <w:bottom w:val="none" w:sz="0" w:space="0" w:color="auto"/>
        <w:right w:val="none" w:sz="0" w:space="0" w:color="auto"/>
      </w:divBdr>
      <w:divsChild>
        <w:div w:id="1831754826">
          <w:marLeft w:val="0"/>
          <w:marRight w:val="0"/>
          <w:marTop w:val="0"/>
          <w:marBottom w:val="0"/>
          <w:divBdr>
            <w:top w:val="none" w:sz="0" w:space="0" w:color="auto"/>
            <w:left w:val="none" w:sz="0" w:space="0" w:color="auto"/>
            <w:bottom w:val="none" w:sz="0" w:space="0" w:color="auto"/>
            <w:right w:val="none" w:sz="0" w:space="0" w:color="auto"/>
          </w:divBdr>
        </w:div>
        <w:div w:id="578910702">
          <w:marLeft w:val="0"/>
          <w:marRight w:val="0"/>
          <w:marTop w:val="0"/>
          <w:marBottom w:val="0"/>
          <w:divBdr>
            <w:top w:val="none" w:sz="0" w:space="0" w:color="auto"/>
            <w:left w:val="none" w:sz="0" w:space="0" w:color="auto"/>
            <w:bottom w:val="none" w:sz="0" w:space="0" w:color="auto"/>
            <w:right w:val="none" w:sz="0" w:space="0" w:color="auto"/>
          </w:divBdr>
        </w:div>
        <w:div w:id="1006134176">
          <w:marLeft w:val="0"/>
          <w:marRight w:val="0"/>
          <w:marTop w:val="0"/>
          <w:marBottom w:val="0"/>
          <w:divBdr>
            <w:top w:val="none" w:sz="0" w:space="0" w:color="auto"/>
            <w:left w:val="none" w:sz="0" w:space="0" w:color="auto"/>
            <w:bottom w:val="none" w:sz="0" w:space="0" w:color="auto"/>
            <w:right w:val="none" w:sz="0" w:space="0" w:color="auto"/>
          </w:divBdr>
        </w:div>
        <w:div w:id="481430661">
          <w:marLeft w:val="0"/>
          <w:marRight w:val="0"/>
          <w:marTop w:val="0"/>
          <w:marBottom w:val="0"/>
          <w:divBdr>
            <w:top w:val="none" w:sz="0" w:space="0" w:color="auto"/>
            <w:left w:val="none" w:sz="0" w:space="0" w:color="auto"/>
            <w:bottom w:val="none" w:sz="0" w:space="0" w:color="auto"/>
            <w:right w:val="none" w:sz="0" w:space="0" w:color="auto"/>
          </w:divBdr>
        </w:div>
      </w:divsChild>
    </w:div>
    <w:div w:id="1268348230">
      <w:bodyDiv w:val="1"/>
      <w:marLeft w:val="0"/>
      <w:marRight w:val="0"/>
      <w:marTop w:val="0"/>
      <w:marBottom w:val="0"/>
      <w:divBdr>
        <w:top w:val="none" w:sz="0" w:space="0" w:color="auto"/>
        <w:left w:val="none" w:sz="0" w:space="0" w:color="auto"/>
        <w:bottom w:val="none" w:sz="0" w:space="0" w:color="auto"/>
        <w:right w:val="none" w:sz="0" w:space="0" w:color="auto"/>
      </w:divBdr>
      <w:divsChild>
        <w:div w:id="1053314165">
          <w:marLeft w:val="0"/>
          <w:marRight w:val="0"/>
          <w:marTop w:val="0"/>
          <w:marBottom w:val="0"/>
          <w:divBdr>
            <w:top w:val="none" w:sz="0" w:space="0" w:color="auto"/>
            <w:left w:val="none" w:sz="0" w:space="0" w:color="auto"/>
            <w:bottom w:val="none" w:sz="0" w:space="0" w:color="auto"/>
            <w:right w:val="none" w:sz="0" w:space="0" w:color="auto"/>
          </w:divBdr>
        </w:div>
      </w:divsChild>
    </w:div>
    <w:div w:id="1577327215">
      <w:bodyDiv w:val="1"/>
      <w:marLeft w:val="0"/>
      <w:marRight w:val="0"/>
      <w:marTop w:val="0"/>
      <w:marBottom w:val="0"/>
      <w:divBdr>
        <w:top w:val="none" w:sz="0" w:space="0" w:color="auto"/>
        <w:left w:val="none" w:sz="0" w:space="0" w:color="auto"/>
        <w:bottom w:val="none" w:sz="0" w:space="0" w:color="auto"/>
        <w:right w:val="none" w:sz="0" w:space="0" w:color="auto"/>
      </w:divBdr>
      <w:divsChild>
        <w:div w:id="203180849">
          <w:marLeft w:val="0"/>
          <w:marRight w:val="0"/>
          <w:marTop w:val="0"/>
          <w:marBottom w:val="0"/>
          <w:divBdr>
            <w:top w:val="none" w:sz="0" w:space="0" w:color="auto"/>
            <w:left w:val="none" w:sz="0" w:space="0" w:color="auto"/>
            <w:bottom w:val="none" w:sz="0" w:space="0" w:color="auto"/>
            <w:right w:val="none" w:sz="0" w:space="0" w:color="auto"/>
          </w:divBdr>
        </w:div>
        <w:div w:id="946734223">
          <w:marLeft w:val="0"/>
          <w:marRight w:val="0"/>
          <w:marTop w:val="0"/>
          <w:marBottom w:val="0"/>
          <w:divBdr>
            <w:top w:val="none" w:sz="0" w:space="0" w:color="auto"/>
            <w:left w:val="none" w:sz="0" w:space="0" w:color="auto"/>
            <w:bottom w:val="none" w:sz="0" w:space="0" w:color="auto"/>
            <w:right w:val="none" w:sz="0" w:space="0" w:color="auto"/>
          </w:divBdr>
        </w:div>
      </w:divsChild>
    </w:div>
    <w:div w:id="1662658762">
      <w:bodyDiv w:val="1"/>
      <w:marLeft w:val="0"/>
      <w:marRight w:val="0"/>
      <w:marTop w:val="0"/>
      <w:marBottom w:val="0"/>
      <w:divBdr>
        <w:top w:val="none" w:sz="0" w:space="0" w:color="auto"/>
        <w:left w:val="none" w:sz="0" w:space="0" w:color="auto"/>
        <w:bottom w:val="none" w:sz="0" w:space="0" w:color="auto"/>
        <w:right w:val="none" w:sz="0" w:space="0" w:color="auto"/>
      </w:divBdr>
      <w:divsChild>
        <w:div w:id="1269316121">
          <w:marLeft w:val="0"/>
          <w:marRight w:val="0"/>
          <w:marTop w:val="0"/>
          <w:marBottom w:val="0"/>
          <w:divBdr>
            <w:top w:val="none" w:sz="0" w:space="0" w:color="auto"/>
            <w:left w:val="none" w:sz="0" w:space="0" w:color="auto"/>
            <w:bottom w:val="none" w:sz="0" w:space="0" w:color="auto"/>
            <w:right w:val="none" w:sz="0" w:space="0" w:color="auto"/>
          </w:divBdr>
        </w:div>
        <w:div w:id="7106307">
          <w:marLeft w:val="0"/>
          <w:marRight w:val="0"/>
          <w:marTop w:val="0"/>
          <w:marBottom w:val="0"/>
          <w:divBdr>
            <w:top w:val="none" w:sz="0" w:space="0" w:color="auto"/>
            <w:left w:val="none" w:sz="0" w:space="0" w:color="auto"/>
            <w:bottom w:val="none" w:sz="0" w:space="0" w:color="auto"/>
            <w:right w:val="none" w:sz="0" w:space="0" w:color="auto"/>
          </w:divBdr>
        </w:div>
        <w:div w:id="2753635">
          <w:marLeft w:val="0"/>
          <w:marRight w:val="0"/>
          <w:marTop w:val="0"/>
          <w:marBottom w:val="0"/>
          <w:divBdr>
            <w:top w:val="none" w:sz="0" w:space="0" w:color="auto"/>
            <w:left w:val="none" w:sz="0" w:space="0" w:color="auto"/>
            <w:bottom w:val="none" w:sz="0" w:space="0" w:color="auto"/>
            <w:right w:val="none" w:sz="0" w:space="0" w:color="auto"/>
          </w:divBdr>
        </w:div>
      </w:divsChild>
    </w:div>
    <w:div w:id="1974940239">
      <w:bodyDiv w:val="1"/>
      <w:marLeft w:val="0"/>
      <w:marRight w:val="0"/>
      <w:marTop w:val="0"/>
      <w:marBottom w:val="0"/>
      <w:divBdr>
        <w:top w:val="none" w:sz="0" w:space="0" w:color="auto"/>
        <w:left w:val="none" w:sz="0" w:space="0" w:color="auto"/>
        <w:bottom w:val="none" w:sz="0" w:space="0" w:color="auto"/>
        <w:right w:val="none" w:sz="0" w:space="0" w:color="auto"/>
      </w:divBdr>
      <w:divsChild>
        <w:div w:id="6669058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D9DBB5B2EAF14488DC387BEAC32410" ma:contentTypeVersion="14" ma:contentTypeDescription="Create a new document." ma:contentTypeScope="" ma:versionID="39690b51eb97cb720a94b459a2a577ae">
  <xsd:schema xmlns:xsd="http://www.w3.org/2001/XMLSchema" xmlns:xs="http://www.w3.org/2001/XMLSchema" xmlns:p="http://schemas.microsoft.com/office/2006/metadata/properties" xmlns:ns1="http://schemas.microsoft.com/sharepoint/v3" xmlns:ns2="ebe14a2a-9cc2-482f-a704-5c5850da3b79" xmlns:ns3="8edce4e0-e227-4390-82cc-8111c32ca21a" targetNamespace="http://schemas.microsoft.com/office/2006/metadata/properties" ma:root="true" ma:fieldsID="0c25af0b17890fd37db86fcd11f17669" ns1:_="" ns2:_="" ns3:_="">
    <xsd:import namespace="http://schemas.microsoft.com/sharepoint/v3"/>
    <xsd:import namespace="ebe14a2a-9cc2-482f-a704-5c5850da3b79"/>
    <xsd:import namespace="8edce4e0-e227-4390-82cc-8111c32ca2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e14a2a-9cc2-482f-a704-5c5850da3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dce4e0-e227-4390-82cc-8111c32ca21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55241A5-028C-4748-96B9-C9C617064FFF}">
  <ds:schemaRefs>
    <ds:schemaRef ds:uri="http://schemas.microsoft.com/sharepoint/v3/contenttype/forms"/>
  </ds:schemaRefs>
</ds:datastoreItem>
</file>

<file path=customXml/itemProps2.xml><?xml version="1.0" encoding="utf-8"?>
<ds:datastoreItem xmlns:ds="http://schemas.openxmlformats.org/officeDocument/2006/customXml" ds:itemID="{8FC75C58-6B74-47B0-9810-5E005F41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be14a2a-9cc2-482f-a704-5c5850da3b79"/>
    <ds:schemaRef ds:uri="8edce4e0-e227-4390-82cc-8111c32ca2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DD3A23-C50F-43B3-829B-FA7E03A083A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86</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 M. Hernberg</dc:creator>
  <cp:lastModifiedBy>Brian Horn</cp:lastModifiedBy>
  <cp:revision>3</cp:revision>
  <dcterms:created xsi:type="dcterms:W3CDTF">2021-05-27T14:06:00Z</dcterms:created>
  <dcterms:modified xsi:type="dcterms:W3CDTF">2021-05-2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9DBB5B2EAF14488DC387BEAC32410</vt:lpwstr>
  </property>
</Properties>
</file>